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A1A78" w14:textId="355E8E64" w:rsidR="007E30AB" w:rsidRPr="0031057A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10C64005" w14:textId="4D98E3E3" w:rsidR="007E30AB" w:rsidRDefault="005F3EC7" w:rsidP="007E30AB">
      <w:pPr>
        <w:pStyle w:val="Subtitle"/>
        <w:pBdr>
          <w:bottom w:val="single" w:sz="6" w:space="1" w:color="auto"/>
        </w:pBdr>
      </w:pPr>
      <w:r>
        <w:t>Spring</w:t>
      </w:r>
      <w:r w:rsidR="00DF44E8">
        <w:t xml:space="preserve"> 20</w:t>
      </w:r>
      <w:r>
        <w:t>20</w:t>
      </w:r>
      <w:r w:rsidR="005A5FB7">
        <w:t xml:space="preserve"> Assignment </w:t>
      </w:r>
      <w:r w:rsidR="0022491A">
        <w:t>4</w:t>
      </w:r>
    </w:p>
    <w:p w14:paraId="35D5A2DA" w14:textId="77777777" w:rsidR="00EF3C98" w:rsidRDefault="00EF3C98" w:rsidP="00EF3C98">
      <w:bookmarkStart w:id="0" w:name="_Hlk36029334"/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bookmarkEnd w:id="0"/>
    <w:p w14:paraId="5FD554B1" w14:textId="6E79AB66" w:rsidR="003C42B8" w:rsidRDefault="00EF3C98" w:rsidP="00F570F7">
      <w:r>
        <w:t>The data is available on the Blackboard as Purchase_Likelihood.csv.</w:t>
      </w:r>
    </w:p>
    <w:p w14:paraId="48257555" w14:textId="587F8A1D" w:rsidR="00182A37" w:rsidRDefault="00182A37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</w:t>
      </w:r>
    </w:p>
    <w:p w14:paraId="161EFFCB" w14:textId="38791759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The nominal target variable is </w:t>
      </w:r>
      <w:r w:rsidR="00CD5D61">
        <w:rPr>
          <w:b/>
        </w:rPr>
        <w:t>insurance</w:t>
      </w:r>
      <w:r>
        <w:t xml:space="preserve"> which ha</w:t>
      </w:r>
      <w:r w:rsidR="005706D1">
        <w:t>s</w:t>
      </w:r>
      <w:r>
        <w:t xml:space="preserve"> these categories 0, 1, and 2</w:t>
      </w:r>
    </w:p>
    <w:p w14:paraId="3E47BB07" w14:textId="77777777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>The nominal features are (categories are inside the parentheses):</w:t>
      </w:r>
    </w:p>
    <w:p w14:paraId="60DEE2CB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group_size</w:t>
      </w:r>
      <w:proofErr w:type="spellEnd"/>
      <w:r>
        <w:t>. How many people will be covered under the policy (1, 2, 3 or 4)</w:t>
      </w:r>
      <w:r w:rsidR="00495D8D">
        <w:t>?</w:t>
      </w:r>
    </w:p>
    <w:p w14:paraId="61AF6B1F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homeowner</w:t>
      </w:r>
      <w:r>
        <w:t>. Whether the customer owns a home or not (0 = No, 1 = Yes)</w:t>
      </w:r>
      <w:r w:rsidR="00495D8D">
        <w:t>?</w:t>
      </w:r>
    </w:p>
    <w:p w14:paraId="21AD7B40" w14:textId="454968BB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married_couple</w:t>
      </w:r>
      <w:proofErr w:type="spellEnd"/>
      <w:r>
        <w:t>. Does the customer group contain a married couple (0 = No, 1 = Yes)</w:t>
      </w:r>
      <w:r w:rsidR="00495D8D">
        <w:t>?</w:t>
      </w:r>
    </w:p>
    <w:p w14:paraId="66468C76" w14:textId="54630319" w:rsidR="00182A37" w:rsidRDefault="00182A37" w:rsidP="00182A37">
      <w:pPr>
        <w:pStyle w:val="Heading1"/>
      </w:pPr>
      <w:r>
        <w:t>Question 1 (35 points)</w:t>
      </w:r>
    </w:p>
    <w:p w14:paraId="757AB204" w14:textId="33AFA03D" w:rsidR="00182A37" w:rsidRPr="00182A37" w:rsidRDefault="00182A37" w:rsidP="00182A37">
      <w:r>
        <w:t>You will build a multinomial logistic model with the following model specifications.</w:t>
      </w:r>
    </w:p>
    <w:p w14:paraId="24A130BF" w14:textId="77777777" w:rsidR="00182A37" w:rsidRDefault="00182A37" w:rsidP="00182A37">
      <w:pPr>
        <w:numPr>
          <w:ilvl w:val="0"/>
          <w:numId w:val="44"/>
        </w:numPr>
        <w:spacing w:before="120" w:after="0" w:line="240" w:lineRule="auto"/>
      </w:pPr>
      <w:r>
        <w:t>Enter the six effects to the model in this sequence:</w:t>
      </w:r>
    </w:p>
    <w:p w14:paraId="010CD5A0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</w:p>
    <w:p w14:paraId="560983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homeowner</w:t>
      </w:r>
    </w:p>
    <w:p w14:paraId="6490C657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married_couple</w:t>
      </w:r>
      <w:proofErr w:type="spellEnd"/>
    </w:p>
    <w:p w14:paraId="058042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  <w:r>
        <w:t xml:space="preserve"> * homeowner</w:t>
      </w:r>
    </w:p>
    <w:p w14:paraId="3F73DAA2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  <w:r>
        <w:t xml:space="preserve"> * </w:t>
      </w:r>
      <w:proofErr w:type="spellStart"/>
      <w:r>
        <w:t>married_couple</w:t>
      </w:r>
      <w:proofErr w:type="spellEnd"/>
    </w:p>
    <w:p w14:paraId="7D6A6409" w14:textId="0FFB30C6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 xml:space="preserve">homeowner </w:t>
      </w:r>
      <w:r w:rsidRPr="000B477D">
        <w:t>*</w:t>
      </w:r>
      <w:r>
        <w:t xml:space="preserve"> </w:t>
      </w:r>
      <w:proofErr w:type="spellStart"/>
      <w:r w:rsidRPr="000B477D">
        <w:t>married_couple</w:t>
      </w:r>
      <w:proofErr w:type="spellEnd"/>
      <w:r>
        <w:t xml:space="preserve"> </w:t>
      </w:r>
    </w:p>
    <w:p w14:paraId="175E0AD0" w14:textId="77777777" w:rsidR="00301DAD" w:rsidRDefault="00301DAD" w:rsidP="00182A37">
      <w:pPr>
        <w:numPr>
          <w:ilvl w:val="0"/>
          <w:numId w:val="44"/>
        </w:numPr>
        <w:spacing w:before="120" w:after="0" w:line="240" w:lineRule="auto"/>
      </w:pPr>
      <w:r>
        <w:t>Include the Intercept term in the model</w:t>
      </w:r>
    </w:p>
    <w:p w14:paraId="3A7840FC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>The optimization method is Newton</w:t>
      </w:r>
    </w:p>
    <w:p w14:paraId="3261DA77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14:paraId="6F06D5A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14:paraId="744054D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Use the </w:t>
      </w:r>
      <w:proofErr w:type="spellStart"/>
      <w:proofErr w:type="gramStart"/>
      <w:r w:rsidRPr="003C42B8">
        <w:t>sympy.Matrix</w:t>
      </w:r>
      <w:proofErr w:type="spellEnd"/>
      <w:proofErr w:type="gramEnd"/>
      <w:r w:rsidRPr="003C42B8">
        <w:t>().</w:t>
      </w:r>
      <w:proofErr w:type="spellStart"/>
      <w:r w:rsidRPr="003C42B8">
        <w:t>rref</w:t>
      </w:r>
      <w:proofErr w:type="spellEnd"/>
      <w:r w:rsidRPr="003C42B8">
        <w:t>()</w:t>
      </w:r>
      <w:r>
        <w:t xml:space="preserve"> method to identify the non-aliased parameters</w:t>
      </w:r>
    </w:p>
    <w:p w14:paraId="6304AEC6" w14:textId="77777777" w:rsidR="000B477D" w:rsidRDefault="000B477D" w:rsidP="00EF3C98"/>
    <w:p w14:paraId="1A51CFCB" w14:textId="21EF9A59" w:rsidR="0054213F" w:rsidRDefault="00EF3C98" w:rsidP="00EF3C98">
      <w:r>
        <w:t>Please answer the following questions</w:t>
      </w:r>
      <w:r w:rsidR="002A0E0F">
        <w:t xml:space="preserve"> based on your model.</w:t>
      </w:r>
    </w:p>
    <w:p w14:paraId="51D01FF5" w14:textId="5D757435" w:rsidR="0082168E" w:rsidRDefault="00684E8C" w:rsidP="00EF3C98">
      <w:pPr>
        <w:pStyle w:val="ListParagraph"/>
        <w:numPr>
          <w:ilvl w:val="0"/>
          <w:numId w:val="31"/>
        </w:numPr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>
        <w:t xml:space="preserve">aliased </w:t>
      </w:r>
      <w:r w:rsidR="00343D93">
        <w:t xml:space="preserve">columns </w:t>
      </w:r>
      <w:r w:rsidR="000B477D">
        <w:t xml:space="preserve">that </w:t>
      </w:r>
      <w:r w:rsidR="003C104B">
        <w:t>you found in your model</w:t>
      </w:r>
      <w:r w:rsidR="00343D93">
        <w:t xml:space="preserve"> matrix</w:t>
      </w:r>
      <w:r w:rsidR="000B477D">
        <w:t>.</w:t>
      </w:r>
    </w:p>
    <w:p w14:paraId="7DF80FD6" w14:textId="347AD913" w:rsidR="00F625E4" w:rsidRDefault="00F625E4" w:rsidP="00F625E4">
      <w:pPr>
        <w:pStyle w:val="ListParagraph"/>
        <w:numPr>
          <w:ilvl w:val="0"/>
          <w:numId w:val="47"/>
        </w:numPr>
      </w:pPr>
      <w:r>
        <w:t xml:space="preserve">group_size_4                     </w:t>
      </w:r>
    </w:p>
    <w:p w14:paraId="67E6868A" w14:textId="5C0AA77A" w:rsidR="00F625E4" w:rsidRDefault="00F625E4" w:rsidP="00F625E4">
      <w:pPr>
        <w:pStyle w:val="ListParagraph"/>
        <w:numPr>
          <w:ilvl w:val="0"/>
          <w:numId w:val="47"/>
        </w:numPr>
      </w:pPr>
      <w:r>
        <w:t xml:space="preserve">homeowner_1                      </w:t>
      </w:r>
    </w:p>
    <w:p w14:paraId="1FC7E2F7" w14:textId="7BA79A60" w:rsidR="00F625E4" w:rsidRDefault="00F625E4" w:rsidP="00F625E4">
      <w:pPr>
        <w:pStyle w:val="ListParagraph"/>
        <w:numPr>
          <w:ilvl w:val="0"/>
          <w:numId w:val="47"/>
        </w:numPr>
      </w:pPr>
      <w:r>
        <w:t xml:space="preserve">married_couple_1                 </w:t>
      </w:r>
    </w:p>
    <w:p w14:paraId="67DA480A" w14:textId="673BA91E" w:rsidR="00F625E4" w:rsidRDefault="00F625E4" w:rsidP="00F625E4">
      <w:pPr>
        <w:pStyle w:val="ListParagraph"/>
        <w:numPr>
          <w:ilvl w:val="0"/>
          <w:numId w:val="47"/>
        </w:numPr>
      </w:pPr>
      <w:r>
        <w:t xml:space="preserve">group_size_1 * homeowner_1       </w:t>
      </w:r>
    </w:p>
    <w:p w14:paraId="76D3DBC8" w14:textId="2E8CA8BD" w:rsidR="00F625E4" w:rsidRDefault="00F625E4" w:rsidP="00F625E4">
      <w:pPr>
        <w:pStyle w:val="ListParagraph"/>
        <w:numPr>
          <w:ilvl w:val="0"/>
          <w:numId w:val="47"/>
        </w:numPr>
      </w:pPr>
      <w:r>
        <w:t xml:space="preserve">group_size_2 * homeowner_1       </w:t>
      </w:r>
    </w:p>
    <w:p w14:paraId="65321C25" w14:textId="5D8A368C" w:rsidR="00F625E4" w:rsidRDefault="00F625E4" w:rsidP="00F625E4">
      <w:pPr>
        <w:pStyle w:val="ListParagraph"/>
        <w:numPr>
          <w:ilvl w:val="0"/>
          <w:numId w:val="47"/>
        </w:numPr>
      </w:pPr>
      <w:r>
        <w:t xml:space="preserve">group_size_3 * homeowner_1       </w:t>
      </w:r>
    </w:p>
    <w:p w14:paraId="1A5B73E6" w14:textId="52106DBD" w:rsidR="00F625E4" w:rsidRDefault="00F625E4" w:rsidP="00F625E4">
      <w:pPr>
        <w:pStyle w:val="ListParagraph"/>
        <w:numPr>
          <w:ilvl w:val="0"/>
          <w:numId w:val="47"/>
        </w:numPr>
      </w:pPr>
      <w:r>
        <w:t xml:space="preserve">group_size_4 * homeowner_0       </w:t>
      </w:r>
    </w:p>
    <w:p w14:paraId="5B4EDE39" w14:textId="2ADF761E" w:rsidR="00F625E4" w:rsidRDefault="00F625E4" w:rsidP="00F625E4">
      <w:pPr>
        <w:pStyle w:val="ListParagraph"/>
        <w:numPr>
          <w:ilvl w:val="0"/>
          <w:numId w:val="47"/>
        </w:numPr>
      </w:pPr>
      <w:r>
        <w:lastRenderedPageBreak/>
        <w:t xml:space="preserve">group_size_4 * homeowner_1       </w:t>
      </w:r>
    </w:p>
    <w:p w14:paraId="59C31937" w14:textId="0471D7E6" w:rsidR="00F625E4" w:rsidRDefault="00F625E4" w:rsidP="00F625E4">
      <w:pPr>
        <w:pStyle w:val="ListParagraph"/>
        <w:numPr>
          <w:ilvl w:val="0"/>
          <w:numId w:val="47"/>
        </w:numPr>
      </w:pPr>
      <w:r>
        <w:t>group_size_1 * married_couple</w:t>
      </w:r>
      <w:r w:rsidR="00431F02">
        <w:t>_1</w:t>
      </w:r>
    </w:p>
    <w:p w14:paraId="144302AC" w14:textId="6E5ECAB0" w:rsidR="00F625E4" w:rsidRDefault="00F625E4" w:rsidP="00F625E4">
      <w:pPr>
        <w:pStyle w:val="ListParagraph"/>
        <w:numPr>
          <w:ilvl w:val="0"/>
          <w:numId w:val="47"/>
        </w:numPr>
      </w:pPr>
      <w:r>
        <w:t>group_size_2 * married_couple</w:t>
      </w:r>
      <w:r w:rsidR="00431F02">
        <w:t xml:space="preserve">_1  </w:t>
      </w:r>
    </w:p>
    <w:p w14:paraId="70131E7C" w14:textId="3AC6C8DB" w:rsidR="00F625E4" w:rsidRDefault="00F625E4" w:rsidP="00F625E4">
      <w:pPr>
        <w:pStyle w:val="ListParagraph"/>
        <w:numPr>
          <w:ilvl w:val="0"/>
          <w:numId w:val="47"/>
        </w:numPr>
      </w:pPr>
      <w:r>
        <w:t>group_size_3 * married_couple</w:t>
      </w:r>
      <w:r w:rsidR="00431F02">
        <w:t xml:space="preserve">_1  </w:t>
      </w:r>
    </w:p>
    <w:p w14:paraId="5B959340" w14:textId="565FA716" w:rsidR="00F625E4" w:rsidRDefault="00F625E4" w:rsidP="00F625E4">
      <w:pPr>
        <w:pStyle w:val="ListParagraph"/>
        <w:numPr>
          <w:ilvl w:val="0"/>
          <w:numId w:val="47"/>
        </w:numPr>
      </w:pPr>
      <w:r>
        <w:t>group_size_4 * married_couple</w:t>
      </w:r>
      <w:r w:rsidR="00431F02">
        <w:t xml:space="preserve">_0  </w:t>
      </w:r>
    </w:p>
    <w:p w14:paraId="2E99E13E" w14:textId="37EEDEE0" w:rsidR="00431F02" w:rsidRDefault="00431F02" w:rsidP="00F625E4">
      <w:pPr>
        <w:pStyle w:val="ListParagraph"/>
        <w:numPr>
          <w:ilvl w:val="0"/>
          <w:numId w:val="47"/>
        </w:numPr>
      </w:pPr>
      <w:r>
        <w:t xml:space="preserve">group_size_4 * married_couple_1  </w:t>
      </w:r>
    </w:p>
    <w:p w14:paraId="61E8F809" w14:textId="535663F1" w:rsidR="00431F02" w:rsidRDefault="00431F02" w:rsidP="00F625E4">
      <w:pPr>
        <w:pStyle w:val="ListParagraph"/>
        <w:numPr>
          <w:ilvl w:val="0"/>
          <w:numId w:val="47"/>
        </w:numPr>
      </w:pPr>
      <w:r>
        <w:t xml:space="preserve">homeowner_0 * married_couple_1   </w:t>
      </w:r>
    </w:p>
    <w:p w14:paraId="344504CB" w14:textId="136FFE32" w:rsidR="00431F02" w:rsidRDefault="00431F02" w:rsidP="00F625E4">
      <w:pPr>
        <w:pStyle w:val="ListParagraph"/>
        <w:numPr>
          <w:ilvl w:val="0"/>
          <w:numId w:val="47"/>
        </w:numPr>
      </w:pPr>
      <w:r>
        <w:t xml:space="preserve">homeowner_1 * married_couple_0   </w:t>
      </w:r>
    </w:p>
    <w:p w14:paraId="4192921E" w14:textId="1E980A3B" w:rsidR="00F625E4" w:rsidRDefault="00431F02" w:rsidP="0066301B">
      <w:pPr>
        <w:pStyle w:val="ListParagraph"/>
        <w:numPr>
          <w:ilvl w:val="0"/>
          <w:numId w:val="47"/>
        </w:numPr>
      </w:pPr>
      <w:r>
        <w:t xml:space="preserve">homeowner_1 * married_couple_1   </w:t>
      </w:r>
    </w:p>
    <w:p w14:paraId="3866DB30" w14:textId="77777777" w:rsidR="0082168E" w:rsidRDefault="0082168E" w:rsidP="0082168E">
      <w:pPr>
        <w:pStyle w:val="ListParagraph"/>
      </w:pPr>
    </w:p>
    <w:p w14:paraId="5CF38A77" w14:textId="46F776CA" w:rsidR="006478B8" w:rsidRDefault="006478B8" w:rsidP="00EF3C98">
      <w:pPr>
        <w:pStyle w:val="ListParagraph"/>
        <w:numPr>
          <w:ilvl w:val="0"/>
          <w:numId w:val="31"/>
        </w:numPr>
      </w:pPr>
      <w:r>
        <w:t>(</w:t>
      </w:r>
      <w:r w:rsidR="003C104B">
        <w:t>5</w:t>
      </w:r>
      <w:r>
        <w:t xml:space="preserve"> points) </w:t>
      </w:r>
      <w:r w:rsidR="003C104B">
        <w:t>How many degrees of freedom do</w:t>
      </w:r>
      <w:r w:rsidR="00343D93">
        <w:t>es</w:t>
      </w:r>
      <w:r w:rsidR="003C104B">
        <w:t xml:space="preserve"> your model</w:t>
      </w:r>
      <w:r w:rsidR="00343D93">
        <w:t xml:space="preserve"> have</w:t>
      </w:r>
      <w:r w:rsidR="003C104B">
        <w:t>?</w:t>
      </w:r>
    </w:p>
    <w:p w14:paraId="1E9502EB" w14:textId="48A0EB04" w:rsidR="00F625E4" w:rsidRDefault="00F625E4" w:rsidP="00F625E4">
      <w:pPr>
        <w:pStyle w:val="ListParagraph"/>
      </w:pPr>
      <w:r>
        <w:t xml:space="preserve">Degrees of freedom = </w:t>
      </w:r>
      <w:r w:rsidRPr="0054213F">
        <w:rPr>
          <w:b/>
          <w:bCs/>
        </w:rPr>
        <w:t>2</w:t>
      </w:r>
      <w:r>
        <w:t xml:space="preserve"> for Model.</w:t>
      </w:r>
    </w:p>
    <w:p w14:paraId="0613E2C2" w14:textId="77777777" w:rsidR="006478B8" w:rsidRDefault="006478B8" w:rsidP="006478B8">
      <w:pPr>
        <w:pStyle w:val="ListParagraph"/>
      </w:pPr>
    </w:p>
    <w:p w14:paraId="1587E60C" w14:textId="6C84BFA5" w:rsidR="0066301B" w:rsidRDefault="0082168E" w:rsidP="00BF7728">
      <w:pPr>
        <w:pStyle w:val="ListParagraph"/>
        <w:numPr>
          <w:ilvl w:val="0"/>
          <w:numId w:val="31"/>
        </w:numPr>
        <w:jc w:val="center"/>
      </w:pPr>
      <w:r>
        <w:t>(</w:t>
      </w:r>
      <w:r w:rsidR="00B40F91">
        <w:t>2</w:t>
      </w:r>
      <w:r w:rsidR="003C104B">
        <w:t>0</w:t>
      </w:r>
      <w:r>
        <w:t xml:space="preserve"> points)</w:t>
      </w:r>
      <w:r w:rsidR="003C104B">
        <w:t xml:space="preserve"> </w:t>
      </w:r>
      <w:r w:rsidR="00301DAD">
        <w:t xml:space="preserve">After entering </w:t>
      </w:r>
      <w:r w:rsidR="00343D93">
        <w:t>each</w:t>
      </w:r>
      <w:r w:rsidR="00301DAD">
        <w:t xml:space="preserve"> model effect, calculate the Deviance test statistic, its degrees of</w:t>
      </w:r>
      <w:r w:rsidR="0066301B">
        <w:t xml:space="preserve"> </w:t>
      </w:r>
      <w:r w:rsidR="00301DAD">
        <w:t xml:space="preserve">freedom, and its significance value between the current model and the previous model. </w:t>
      </w:r>
    </w:p>
    <w:p w14:paraId="3CCB62AF" w14:textId="10C2A02F" w:rsidR="00FC7C46" w:rsidRDefault="00301DAD" w:rsidP="0066301B">
      <w:pPr>
        <w:pStyle w:val="ListParagraph"/>
      </w:pPr>
      <w:r>
        <w:t xml:space="preserve"> </w:t>
      </w:r>
      <w:r w:rsidR="00F130F9">
        <w:t>List</w:t>
      </w:r>
      <w:r w:rsidR="0066301B">
        <w:t xml:space="preserve"> </w:t>
      </w:r>
      <w:r w:rsidR="00F130F9">
        <w:t>your Deviance test results by the model effects in a table.</w:t>
      </w:r>
    </w:p>
    <w:tbl>
      <w:tblPr>
        <w:tblW w:w="0" w:type="auto"/>
        <w:tblInd w:w="3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1"/>
        <w:gridCol w:w="1350"/>
        <w:gridCol w:w="630"/>
        <w:gridCol w:w="1800"/>
        <w:gridCol w:w="1660"/>
        <w:gridCol w:w="680"/>
        <w:gridCol w:w="2335"/>
      </w:tblGrid>
      <w:tr w:rsidR="00FC7C46" w:rsidRPr="0066301B" w14:paraId="54EB3F1B" w14:textId="77777777" w:rsidTr="00BF7728">
        <w:trPr>
          <w:trHeight w:val="300"/>
          <w:tblHeader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1398D87E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66301B">
              <w:rPr>
                <w:rFonts w:eastAsia="Times New Roman" w:cstheme="minorHAnsi"/>
                <w:b/>
                <w:bCs/>
                <w:sz w:val="18"/>
                <w:szCs w:val="18"/>
              </w:rPr>
              <w:t>Step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69B6035B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66301B">
              <w:rPr>
                <w:rFonts w:eastAsia="Times New Roman" w:cstheme="minorHAnsi"/>
                <w:b/>
                <w:bCs/>
                <w:sz w:val="18"/>
                <w:szCs w:val="18"/>
              </w:rPr>
              <w:t>Effect Entered</w:t>
            </w:r>
          </w:p>
        </w:tc>
        <w:tc>
          <w:tcPr>
            <w:tcW w:w="630" w:type="dxa"/>
            <w:shd w:val="clear" w:color="auto" w:fill="auto"/>
            <w:noWrap/>
            <w:vAlign w:val="center"/>
            <w:hideMark/>
          </w:tcPr>
          <w:p w14:paraId="06ABB2FF" w14:textId="5E7D1869" w:rsidR="00FC7C46" w:rsidRPr="0066301B" w:rsidRDefault="00DD3E36" w:rsidP="00BF77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66301B">
              <w:rPr>
                <w:rFonts w:eastAsia="Times New Roman" w:cstheme="minorHAnsi"/>
                <w:b/>
                <w:bCs/>
                <w:sz w:val="18"/>
                <w:szCs w:val="18"/>
              </w:rPr>
              <w:t>#</w:t>
            </w:r>
            <w:r w:rsidR="00FC7C46" w:rsidRPr="0066301B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 Free Parameter</w:t>
            </w:r>
          </w:p>
        </w:tc>
        <w:tc>
          <w:tcPr>
            <w:tcW w:w="1800" w:type="dxa"/>
            <w:shd w:val="clear" w:color="auto" w:fill="auto"/>
            <w:noWrap/>
            <w:vAlign w:val="center"/>
            <w:hideMark/>
          </w:tcPr>
          <w:p w14:paraId="03FE9A8F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66301B">
              <w:rPr>
                <w:rFonts w:eastAsia="Times New Roman" w:cstheme="minorHAnsi"/>
                <w:b/>
                <w:bCs/>
                <w:sz w:val="18"/>
                <w:szCs w:val="18"/>
              </w:rPr>
              <w:t>Log-Likelihood</w:t>
            </w:r>
          </w:p>
        </w:tc>
        <w:tc>
          <w:tcPr>
            <w:tcW w:w="1660" w:type="dxa"/>
            <w:shd w:val="clear" w:color="auto" w:fill="auto"/>
            <w:noWrap/>
            <w:vAlign w:val="center"/>
            <w:hideMark/>
          </w:tcPr>
          <w:p w14:paraId="597C2315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66301B">
              <w:rPr>
                <w:rFonts w:eastAsia="Times New Roman" w:cstheme="minorHAnsi"/>
                <w:b/>
                <w:bCs/>
                <w:sz w:val="18"/>
                <w:szCs w:val="18"/>
              </w:rPr>
              <w:t>Deviance</w:t>
            </w:r>
          </w:p>
        </w:tc>
        <w:tc>
          <w:tcPr>
            <w:tcW w:w="680" w:type="dxa"/>
            <w:shd w:val="clear" w:color="auto" w:fill="auto"/>
            <w:noWrap/>
            <w:vAlign w:val="center"/>
            <w:hideMark/>
          </w:tcPr>
          <w:p w14:paraId="0A5AD33E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66301B">
              <w:rPr>
                <w:rFonts w:eastAsia="Times New Roman" w:cstheme="minorHAnsi"/>
                <w:b/>
                <w:bCs/>
                <w:sz w:val="18"/>
                <w:szCs w:val="18"/>
              </w:rPr>
              <w:t>Degrees of Freedom</w:t>
            </w:r>
          </w:p>
        </w:tc>
        <w:tc>
          <w:tcPr>
            <w:tcW w:w="2335" w:type="dxa"/>
            <w:shd w:val="clear" w:color="auto" w:fill="auto"/>
            <w:noWrap/>
            <w:vAlign w:val="center"/>
            <w:hideMark/>
          </w:tcPr>
          <w:p w14:paraId="5966B99A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66301B">
              <w:rPr>
                <w:rFonts w:eastAsia="Times New Roman" w:cstheme="minorHAnsi"/>
                <w:b/>
                <w:bCs/>
                <w:sz w:val="18"/>
                <w:szCs w:val="18"/>
              </w:rPr>
              <w:t>Significance</w:t>
            </w:r>
          </w:p>
        </w:tc>
      </w:tr>
      <w:tr w:rsidR="00612748" w:rsidRPr="0066301B" w14:paraId="23518C91" w14:textId="77777777" w:rsidTr="00BF7728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5FE0D9CE" w14:textId="77777777" w:rsidR="00612748" w:rsidRPr="0066301B" w:rsidRDefault="0061274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0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50109C5C" w14:textId="77777777" w:rsidR="00612748" w:rsidRPr="0066301B" w:rsidRDefault="0061274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Intercept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284B5E2C" w14:textId="11D1B70F" w:rsidR="00612748" w:rsidRPr="0066301B" w:rsidRDefault="00431F02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6E689546" w14:textId="0339A42B" w:rsidR="00612748" w:rsidRPr="0066301B" w:rsidRDefault="00431F02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-595406.7618844225</w:t>
            </w:r>
          </w:p>
        </w:tc>
        <w:tc>
          <w:tcPr>
            <w:tcW w:w="4675" w:type="dxa"/>
            <w:gridSpan w:val="3"/>
            <w:shd w:val="clear" w:color="auto" w:fill="D9D9D9" w:themeFill="background1" w:themeFillShade="D9"/>
            <w:noWrap/>
            <w:vAlign w:val="center"/>
          </w:tcPr>
          <w:p w14:paraId="4B9B63D4" w14:textId="50EF0795" w:rsidR="00612748" w:rsidRPr="0066301B" w:rsidRDefault="0061274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Not Applicable</w:t>
            </w:r>
          </w:p>
        </w:tc>
      </w:tr>
      <w:tr w:rsidR="00FC7C46" w:rsidRPr="0066301B" w14:paraId="4F3ACC6D" w14:textId="77777777" w:rsidTr="00BF7728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0A8A5445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77CF9A61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66301B">
              <w:rPr>
                <w:rFonts w:eastAsia="Times New Roman" w:cstheme="minorHAns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726267BB" w14:textId="555BBFFD" w:rsidR="00FC7C46" w:rsidRPr="0066301B" w:rsidRDefault="00431F02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8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443271BC" w14:textId="5BC98AD4" w:rsidR="00FC7C46" w:rsidRPr="0066301B" w:rsidRDefault="00431F02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-594912.9735841593</w:t>
            </w:r>
          </w:p>
        </w:tc>
        <w:tc>
          <w:tcPr>
            <w:tcW w:w="1660" w:type="dxa"/>
            <w:shd w:val="clear" w:color="auto" w:fill="auto"/>
            <w:noWrap/>
            <w:vAlign w:val="center"/>
          </w:tcPr>
          <w:p w14:paraId="5E421C6D" w14:textId="6837C317" w:rsidR="00FC7C46" w:rsidRPr="0066301B" w:rsidRDefault="00431F02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987.5766005264595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2949675A" w14:textId="34C02CAB" w:rsidR="00FC7C46" w:rsidRPr="0066301B" w:rsidRDefault="00431F02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6</w:t>
            </w:r>
          </w:p>
        </w:tc>
        <w:tc>
          <w:tcPr>
            <w:tcW w:w="2335" w:type="dxa"/>
            <w:shd w:val="clear" w:color="auto" w:fill="auto"/>
            <w:noWrap/>
            <w:vAlign w:val="center"/>
          </w:tcPr>
          <w:p w14:paraId="000EB4CD" w14:textId="11094AA6" w:rsidR="00FC7C46" w:rsidRPr="0066301B" w:rsidRDefault="00431F02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4.3478703885228946e-210</w:t>
            </w:r>
          </w:p>
        </w:tc>
      </w:tr>
      <w:tr w:rsidR="00FC7C46" w:rsidRPr="0066301B" w14:paraId="21A9FFF0" w14:textId="77777777" w:rsidTr="00BF7728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1DC15508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1CE7D672" w14:textId="02812CFD" w:rsidR="00FC7C46" w:rsidRPr="0066301B" w:rsidRDefault="007C5DE1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h</w:t>
            </w:r>
            <w:r w:rsidR="00FC7C46" w:rsidRPr="0066301B">
              <w:rPr>
                <w:rFonts w:eastAsia="Times New Roman" w:cstheme="minorHAnsi"/>
                <w:sz w:val="18"/>
                <w:szCs w:val="18"/>
              </w:rPr>
              <w:t>omeowner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051A9248" w14:textId="083054F5" w:rsidR="00FC7C46" w:rsidRPr="0066301B" w:rsidRDefault="00431F02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10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676A96D7" w14:textId="265F631A" w:rsidR="00FC7C46" w:rsidRPr="0066301B" w:rsidRDefault="00431F02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-591979.0828339827</w:t>
            </w:r>
          </w:p>
        </w:tc>
        <w:tc>
          <w:tcPr>
            <w:tcW w:w="1660" w:type="dxa"/>
            <w:shd w:val="clear" w:color="auto" w:fill="auto"/>
            <w:noWrap/>
            <w:vAlign w:val="center"/>
          </w:tcPr>
          <w:p w14:paraId="7F29A944" w14:textId="1FB8F834" w:rsidR="00FC7C46" w:rsidRPr="0066301B" w:rsidRDefault="00431F02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5867.781500353245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7C4F9CDF" w14:textId="569BEC8B" w:rsidR="00FC7C46" w:rsidRPr="0066301B" w:rsidRDefault="00431F02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2335" w:type="dxa"/>
            <w:shd w:val="clear" w:color="auto" w:fill="auto"/>
            <w:noWrap/>
            <w:vAlign w:val="center"/>
          </w:tcPr>
          <w:p w14:paraId="15420AEE" w14:textId="1B25749B" w:rsidR="00FC7C46" w:rsidRPr="0066301B" w:rsidRDefault="00431F02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0.0</w:t>
            </w:r>
          </w:p>
        </w:tc>
      </w:tr>
      <w:tr w:rsidR="00FC7C46" w:rsidRPr="0066301B" w14:paraId="6AB2ED86" w14:textId="77777777" w:rsidTr="00BF7728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11CC6BDD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3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6A52B04F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66301B">
              <w:rPr>
                <w:rFonts w:eastAsia="Times New Roman" w:cstheme="minorHAns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0142BB4B" w14:textId="55C17CDB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12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7817D1A2" w14:textId="2F4E9F7C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-591936.7938327907</w:t>
            </w:r>
          </w:p>
        </w:tc>
        <w:tc>
          <w:tcPr>
            <w:tcW w:w="1660" w:type="dxa"/>
            <w:shd w:val="clear" w:color="auto" w:fill="auto"/>
            <w:noWrap/>
            <w:vAlign w:val="center"/>
          </w:tcPr>
          <w:p w14:paraId="44D22631" w14:textId="7393794C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84.57800238393247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4D101239" w14:textId="1FBDA10F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2335" w:type="dxa"/>
            <w:shd w:val="clear" w:color="auto" w:fill="auto"/>
            <w:noWrap/>
            <w:vAlign w:val="center"/>
          </w:tcPr>
          <w:p w14:paraId="7C97E82C" w14:textId="026DC7A2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4.3064572180356084e-19</w:t>
            </w:r>
          </w:p>
        </w:tc>
      </w:tr>
      <w:tr w:rsidR="00FC7C46" w:rsidRPr="0066301B" w14:paraId="66EBA1B7" w14:textId="77777777" w:rsidTr="00BF7728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6D4F0C29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4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0C9282F9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66301B">
              <w:rPr>
                <w:rFonts w:eastAsia="Times New Roman" w:cstheme="minorHAnsi"/>
                <w:sz w:val="18"/>
                <w:szCs w:val="18"/>
              </w:rPr>
              <w:t>group_size</w:t>
            </w:r>
            <w:proofErr w:type="spellEnd"/>
            <w:r w:rsidRPr="0066301B">
              <w:rPr>
                <w:rFonts w:eastAsia="Times New Roman" w:cstheme="minorHAnsi"/>
                <w:sz w:val="18"/>
                <w:szCs w:val="18"/>
              </w:rPr>
              <w:t xml:space="preserve"> * homeowner</w:t>
            </w:r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6BB74A85" w14:textId="1D2B166A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18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068B8892" w14:textId="4EF27DF1" w:rsidR="00BF7728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-591809.754770109</w:t>
            </w:r>
          </w:p>
          <w:p w14:paraId="71B2B5C4" w14:textId="3BAAC38B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660" w:type="dxa"/>
            <w:shd w:val="clear" w:color="auto" w:fill="auto"/>
            <w:noWrap/>
            <w:vAlign w:val="center"/>
          </w:tcPr>
          <w:p w14:paraId="6FF41E4E" w14:textId="402A0281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254.07812536344863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033B8B27" w14:textId="1F7381D4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6</w:t>
            </w:r>
          </w:p>
        </w:tc>
        <w:tc>
          <w:tcPr>
            <w:tcW w:w="2335" w:type="dxa"/>
            <w:shd w:val="clear" w:color="auto" w:fill="auto"/>
            <w:noWrap/>
            <w:vAlign w:val="center"/>
          </w:tcPr>
          <w:p w14:paraId="1E56118A" w14:textId="657E7477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5.5121059685664295e-52</w:t>
            </w:r>
          </w:p>
        </w:tc>
      </w:tr>
      <w:tr w:rsidR="00FC7C46" w:rsidRPr="0066301B" w14:paraId="717A9D5A" w14:textId="77777777" w:rsidTr="00BF7728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78A7DE5E" w14:textId="77777777" w:rsidR="00FC7C46" w:rsidRPr="0066301B" w:rsidRDefault="00FC7C46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5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5B0AA3C6" w14:textId="5D5DAE96" w:rsidR="00FC7C46" w:rsidRPr="0066301B" w:rsidRDefault="007C5DE1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proofErr w:type="spellStart"/>
            <w:r w:rsidRPr="0066301B">
              <w:rPr>
                <w:rFonts w:eastAsia="Times New Roman" w:cstheme="minorHAnsi"/>
                <w:sz w:val="18"/>
                <w:szCs w:val="18"/>
              </w:rPr>
              <w:t>group_size</w:t>
            </w:r>
            <w:proofErr w:type="spellEnd"/>
            <w:r w:rsidR="00FC7C46" w:rsidRPr="0066301B">
              <w:rPr>
                <w:rFonts w:eastAsia="Times New Roman" w:cstheme="minorHAnsi"/>
                <w:sz w:val="18"/>
                <w:szCs w:val="18"/>
              </w:rPr>
              <w:t xml:space="preserve"> * </w:t>
            </w:r>
            <w:proofErr w:type="spellStart"/>
            <w:r w:rsidR="00FC7C46" w:rsidRPr="0066301B">
              <w:rPr>
                <w:rFonts w:eastAsia="Times New Roman" w:cstheme="minorHAns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4239C4DC" w14:textId="3A128E9D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24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3D421546" w14:textId="47D65C58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-591118.4835882675</w:t>
            </w:r>
          </w:p>
        </w:tc>
        <w:tc>
          <w:tcPr>
            <w:tcW w:w="1660" w:type="dxa"/>
            <w:shd w:val="clear" w:color="auto" w:fill="auto"/>
            <w:noWrap/>
            <w:vAlign w:val="center"/>
          </w:tcPr>
          <w:p w14:paraId="2B36E0BE" w14:textId="122FB452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1382.5423636829946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7358A958" w14:textId="649F198F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6</w:t>
            </w:r>
          </w:p>
        </w:tc>
        <w:tc>
          <w:tcPr>
            <w:tcW w:w="2335" w:type="dxa"/>
            <w:shd w:val="clear" w:color="auto" w:fill="auto"/>
            <w:noWrap/>
            <w:vAlign w:val="center"/>
          </w:tcPr>
          <w:p w14:paraId="2B658A62" w14:textId="06243B20" w:rsidR="00FC7C46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1.4597001210408566e-295</w:t>
            </w:r>
          </w:p>
        </w:tc>
      </w:tr>
      <w:tr w:rsidR="007C5DE1" w:rsidRPr="0066301B" w14:paraId="23A23702" w14:textId="77777777" w:rsidTr="00BF7728">
        <w:trPr>
          <w:trHeight w:val="300"/>
        </w:trPr>
        <w:tc>
          <w:tcPr>
            <w:tcW w:w="571" w:type="dxa"/>
            <w:shd w:val="clear" w:color="auto" w:fill="auto"/>
            <w:noWrap/>
            <w:vAlign w:val="center"/>
          </w:tcPr>
          <w:p w14:paraId="6677EF97" w14:textId="21250818" w:rsidR="007C5DE1" w:rsidRPr="0066301B" w:rsidRDefault="007C5DE1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6</w:t>
            </w:r>
          </w:p>
        </w:tc>
        <w:tc>
          <w:tcPr>
            <w:tcW w:w="1350" w:type="dxa"/>
            <w:shd w:val="clear" w:color="auto" w:fill="auto"/>
            <w:noWrap/>
            <w:vAlign w:val="center"/>
          </w:tcPr>
          <w:p w14:paraId="222F690C" w14:textId="306E51E6" w:rsidR="007C5DE1" w:rsidRPr="0066301B" w:rsidRDefault="007C5DE1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 xml:space="preserve">homeowner * </w:t>
            </w:r>
            <w:proofErr w:type="spellStart"/>
            <w:r w:rsidRPr="0066301B">
              <w:rPr>
                <w:rFonts w:eastAsia="Times New Roman" w:cstheme="minorHAns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630" w:type="dxa"/>
            <w:shd w:val="clear" w:color="auto" w:fill="auto"/>
            <w:noWrap/>
            <w:vAlign w:val="center"/>
          </w:tcPr>
          <w:p w14:paraId="0FDDA823" w14:textId="3B183D1B" w:rsidR="007C5DE1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26</w:t>
            </w:r>
          </w:p>
        </w:tc>
        <w:tc>
          <w:tcPr>
            <w:tcW w:w="1800" w:type="dxa"/>
            <w:shd w:val="clear" w:color="auto" w:fill="auto"/>
            <w:noWrap/>
            <w:vAlign w:val="center"/>
          </w:tcPr>
          <w:p w14:paraId="10588FFD" w14:textId="77777777" w:rsidR="00BF7728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-591105.4931771928</w:t>
            </w:r>
          </w:p>
          <w:p w14:paraId="4587F1B9" w14:textId="77777777" w:rsidR="007C5DE1" w:rsidRPr="0066301B" w:rsidRDefault="007C5DE1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660" w:type="dxa"/>
            <w:shd w:val="clear" w:color="auto" w:fill="auto"/>
            <w:noWrap/>
            <w:vAlign w:val="center"/>
          </w:tcPr>
          <w:p w14:paraId="0B512A17" w14:textId="71273042" w:rsidR="007C5DE1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25.980822149431333</w:t>
            </w:r>
          </w:p>
        </w:tc>
        <w:tc>
          <w:tcPr>
            <w:tcW w:w="680" w:type="dxa"/>
            <w:shd w:val="clear" w:color="auto" w:fill="auto"/>
            <w:noWrap/>
            <w:vAlign w:val="center"/>
          </w:tcPr>
          <w:p w14:paraId="43C86CB4" w14:textId="7D84E148" w:rsidR="007C5DE1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2335" w:type="dxa"/>
            <w:shd w:val="clear" w:color="auto" w:fill="auto"/>
            <w:noWrap/>
            <w:vAlign w:val="center"/>
          </w:tcPr>
          <w:p w14:paraId="7AFEFFA4" w14:textId="0B1710D6" w:rsidR="007C5DE1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eastAsia="Times New Roman" w:cstheme="minorHAnsi"/>
                <w:sz w:val="18"/>
                <w:szCs w:val="18"/>
              </w:rPr>
              <w:t>2.28210778553294e-06</w:t>
            </w:r>
          </w:p>
        </w:tc>
      </w:tr>
    </w:tbl>
    <w:p w14:paraId="0A1734D8" w14:textId="77777777" w:rsidR="00B94D50" w:rsidRDefault="00B94D50" w:rsidP="0066301B"/>
    <w:p w14:paraId="72140373" w14:textId="5F52016A" w:rsidR="00E87E20" w:rsidRDefault="00F130F9" w:rsidP="0066301B">
      <w:pPr>
        <w:pStyle w:val="ListParagraph"/>
        <w:numPr>
          <w:ilvl w:val="0"/>
          <w:numId w:val="31"/>
        </w:numPr>
      </w:pPr>
      <w:r>
        <w:t>(5 points) Calculate the Feature Importance Index as the negative base-10 logarithm of the significance value.  List your indices by the model effects.</w:t>
      </w:r>
    </w:p>
    <w:tbl>
      <w:tblPr>
        <w:tblW w:w="4980" w:type="dxa"/>
        <w:tblInd w:w="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0"/>
        <w:gridCol w:w="2000"/>
      </w:tblGrid>
      <w:tr w:rsidR="00612748" w:rsidRPr="0066301B" w14:paraId="65637F16" w14:textId="77777777" w:rsidTr="00461EDB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0D1C75C7" w14:textId="77777777" w:rsidR="00612748" w:rsidRPr="0066301B" w:rsidRDefault="00612748" w:rsidP="00BF7728">
            <w:pPr>
              <w:pStyle w:val="ListParagraph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66301B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Effect Entered</w:t>
            </w:r>
          </w:p>
        </w:tc>
        <w:tc>
          <w:tcPr>
            <w:tcW w:w="2000" w:type="dxa"/>
            <w:shd w:val="clear" w:color="auto" w:fill="auto"/>
            <w:noWrap/>
            <w:vAlign w:val="center"/>
            <w:hideMark/>
          </w:tcPr>
          <w:p w14:paraId="17DF1CE0" w14:textId="77777777" w:rsidR="00612748" w:rsidRPr="0066301B" w:rsidRDefault="00612748" w:rsidP="00BF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66301B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Importance</w:t>
            </w:r>
          </w:p>
        </w:tc>
      </w:tr>
      <w:tr w:rsidR="00612748" w:rsidRPr="0066301B" w14:paraId="2F9A4663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350F544C" w14:textId="77777777" w:rsidR="00612748" w:rsidRPr="0066301B" w:rsidRDefault="00612748" w:rsidP="00BF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6301B">
              <w:rPr>
                <w:rFonts w:ascii="Calibri" w:eastAsia="Times New Roman" w:hAnsi="Calibri" w:cs="Calibri"/>
                <w:sz w:val="18"/>
                <w:szCs w:val="18"/>
              </w:rPr>
              <w:t>Intercept</w:t>
            </w:r>
          </w:p>
        </w:tc>
        <w:tc>
          <w:tcPr>
            <w:tcW w:w="2000" w:type="dxa"/>
            <w:shd w:val="clear" w:color="auto" w:fill="D9D9D9" w:themeFill="background1" w:themeFillShade="D9"/>
            <w:noWrap/>
            <w:vAlign w:val="center"/>
          </w:tcPr>
          <w:p w14:paraId="2821B144" w14:textId="46D9EBAB" w:rsidR="00612748" w:rsidRPr="0066301B" w:rsidRDefault="00612748" w:rsidP="00BF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6301B">
              <w:rPr>
                <w:rFonts w:ascii="Calibri" w:eastAsia="Times New Roman" w:hAnsi="Calibri" w:cs="Calibri"/>
                <w:sz w:val="18"/>
                <w:szCs w:val="18"/>
              </w:rPr>
              <w:t>Not Applicable</w:t>
            </w:r>
          </w:p>
        </w:tc>
      </w:tr>
      <w:tr w:rsidR="00612748" w:rsidRPr="0066301B" w14:paraId="10E2CAE2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C8AFEC8" w14:textId="77777777" w:rsidR="00612748" w:rsidRPr="0066301B" w:rsidRDefault="00612748" w:rsidP="00BF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6301B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0B5D2F0D" w14:textId="28FE529B" w:rsidR="00612748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cstheme="minorHAnsi"/>
                <w:sz w:val="18"/>
                <w:szCs w:val="18"/>
              </w:rPr>
              <w:t>209.3617234108572</w:t>
            </w:r>
          </w:p>
        </w:tc>
      </w:tr>
      <w:tr w:rsidR="00612748" w:rsidRPr="0066301B" w14:paraId="5EADA173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678E0CAD" w14:textId="77777777" w:rsidR="00612748" w:rsidRPr="0066301B" w:rsidRDefault="00612748" w:rsidP="00BF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6301B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F893B1D" w14:textId="78602A1A" w:rsidR="00612748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cstheme="minorHAnsi"/>
                <w:sz w:val="18"/>
                <w:szCs w:val="18"/>
              </w:rPr>
              <w:t>Undefined</w:t>
            </w:r>
          </w:p>
        </w:tc>
      </w:tr>
      <w:tr w:rsidR="00612748" w:rsidRPr="0066301B" w14:paraId="5B10B2AD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617916B" w14:textId="77777777" w:rsidR="00612748" w:rsidRPr="0066301B" w:rsidRDefault="00612748" w:rsidP="00BF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6301B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11328B25" w14:textId="470DB1C0" w:rsidR="00612748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cstheme="minorHAnsi"/>
                <w:sz w:val="18"/>
                <w:szCs w:val="18"/>
              </w:rPr>
              <w:t>18.365879862870976</w:t>
            </w:r>
          </w:p>
        </w:tc>
      </w:tr>
      <w:tr w:rsidR="00612748" w:rsidRPr="0066301B" w14:paraId="4FDA8AC6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2AA38572" w14:textId="77777777" w:rsidR="00612748" w:rsidRPr="0066301B" w:rsidRDefault="00612748" w:rsidP="00BF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6301B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  <w:r w:rsidRPr="0066301B">
              <w:rPr>
                <w:rFonts w:ascii="Calibri" w:eastAsia="Times New Roman" w:hAnsi="Calibri" w:cs="Calibri"/>
                <w:sz w:val="18"/>
                <w:szCs w:val="18"/>
              </w:rPr>
              <w:t xml:space="preserve"> * h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5E431DC9" w14:textId="36F4CA0A" w:rsidR="00612748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cstheme="minorHAnsi"/>
                <w:sz w:val="18"/>
                <w:szCs w:val="18"/>
              </w:rPr>
              <w:t>51.2586824418404</w:t>
            </w:r>
          </w:p>
        </w:tc>
      </w:tr>
      <w:tr w:rsidR="00612748" w:rsidRPr="0066301B" w14:paraId="033F83CB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</w:tcPr>
          <w:p w14:paraId="3855B5A1" w14:textId="43C62488" w:rsidR="00612748" w:rsidRPr="0066301B" w:rsidRDefault="00612748" w:rsidP="00BF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6301B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  <w:r w:rsidRPr="0066301B">
              <w:rPr>
                <w:rFonts w:ascii="Calibri" w:eastAsia="Times New Roman" w:hAnsi="Calibri" w:cs="Calibri"/>
                <w:sz w:val="18"/>
                <w:szCs w:val="18"/>
              </w:rPr>
              <w:t xml:space="preserve"> * </w:t>
            </w:r>
            <w:proofErr w:type="spellStart"/>
            <w:r w:rsidRPr="0066301B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B25C691" w14:textId="53A1009C" w:rsidR="00612748" w:rsidRPr="0066301B" w:rsidRDefault="00BF7728" w:rsidP="00BF7728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66301B">
              <w:rPr>
                <w:rFonts w:cstheme="minorHAnsi"/>
                <w:sz w:val="18"/>
                <w:szCs w:val="18"/>
              </w:rPr>
              <w:t>294.8357363559649</w:t>
            </w:r>
          </w:p>
        </w:tc>
      </w:tr>
      <w:tr w:rsidR="00612748" w:rsidRPr="0066301B" w14:paraId="7BB2ED06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0E0AB735" w14:textId="77777777" w:rsidR="00612748" w:rsidRPr="0066301B" w:rsidRDefault="00612748" w:rsidP="00BF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6301B">
              <w:rPr>
                <w:rFonts w:ascii="Calibri" w:eastAsia="Times New Roman" w:hAnsi="Calibri" w:cs="Calibri"/>
                <w:sz w:val="18"/>
                <w:szCs w:val="18"/>
              </w:rPr>
              <w:t xml:space="preserve">homeowner * </w:t>
            </w:r>
            <w:proofErr w:type="spellStart"/>
            <w:r w:rsidRPr="0066301B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C232799" w14:textId="3BEC0733" w:rsidR="00612748" w:rsidRPr="0066301B" w:rsidRDefault="000F18D6" w:rsidP="00BF77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6301B">
              <w:rPr>
                <w:rFonts w:ascii="Calibri" w:eastAsia="Times New Roman" w:hAnsi="Calibri" w:cs="Calibri"/>
                <w:sz w:val="18"/>
                <w:szCs w:val="18"/>
              </w:rPr>
              <w:t>5.641663847403906</w:t>
            </w:r>
          </w:p>
        </w:tc>
      </w:tr>
    </w:tbl>
    <w:p w14:paraId="57AC6A2D" w14:textId="17B364B4" w:rsidR="00B40F91" w:rsidRDefault="00B40F91" w:rsidP="007A00AE">
      <w:pPr>
        <w:pStyle w:val="Heading1"/>
      </w:pPr>
      <w:r>
        <w:lastRenderedPageBreak/>
        <w:t>Question 2 (25 points)</w:t>
      </w:r>
    </w:p>
    <w:p w14:paraId="5E755E38" w14:textId="58B8D404" w:rsidR="00B40F91" w:rsidRDefault="00182A37" w:rsidP="00B40F91">
      <w:r>
        <w:t>Please answer the following questions based on your multinomial logistic model in Question 1</w:t>
      </w:r>
      <w:r w:rsidR="00B40F91">
        <w:t>.</w:t>
      </w:r>
    </w:p>
    <w:p w14:paraId="073291C0" w14:textId="3451DF37" w:rsidR="00B94D50" w:rsidRDefault="00495D8D" w:rsidP="00B94D50">
      <w:pPr>
        <w:pStyle w:val="ListParagraph"/>
        <w:numPr>
          <w:ilvl w:val="0"/>
          <w:numId w:val="42"/>
        </w:numPr>
      </w:pPr>
      <w:r>
        <w:t xml:space="preserve">(10 points) For each of the sixteen possible value combinations of the three features, calculate the predicted probabilities for </w:t>
      </w:r>
      <w:r w:rsidR="00B40F91">
        <w:t>insurance</w:t>
      </w:r>
      <w:r>
        <w:t xml:space="preserve"> = 0, 1, 2</w:t>
      </w:r>
      <w:r w:rsidR="0050296C">
        <w:t xml:space="preserve"> based on </w:t>
      </w:r>
      <w:r w:rsidR="00B40F91">
        <w:t>your</w:t>
      </w:r>
      <w:r w:rsidR="0050296C">
        <w:t xml:space="preserve"> multinomial logistic model</w:t>
      </w:r>
      <w:r>
        <w:t>.  List your answers in a table with proper labeling.</w:t>
      </w:r>
    </w:p>
    <w:p w14:paraId="2A944450" w14:textId="77777777" w:rsidR="00C6535F" w:rsidRDefault="00C6535F" w:rsidP="00C6535F">
      <w:pPr>
        <w:pStyle w:val="ListParagraph"/>
      </w:pPr>
    </w:p>
    <w:p w14:paraId="41B69D74" w14:textId="305407DF" w:rsidR="00461EDB" w:rsidRDefault="002E3CD2" w:rsidP="00461EDB">
      <w:pPr>
        <w:pStyle w:val="ListParagraph"/>
      </w:pPr>
      <w:r>
        <w:rPr>
          <w:noProof/>
        </w:rPr>
        <w:drawing>
          <wp:inline distT="0" distB="0" distL="0" distR="0" wp14:anchorId="22BED433" wp14:editId="078FFA13">
            <wp:extent cx="5516880" cy="5518205"/>
            <wp:effectExtent l="0" t="0" r="762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81441" cy="5582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C3774" w14:textId="47ABBF58" w:rsidR="00495D8D" w:rsidRDefault="00495D8D" w:rsidP="00495D8D">
      <w:pPr>
        <w:pStyle w:val="ListParagraph"/>
      </w:pPr>
    </w:p>
    <w:p w14:paraId="2B3CC238" w14:textId="155949A2" w:rsidR="00B94D50" w:rsidRDefault="00B94D50" w:rsidP="00B94D50"/>
    <w:p w14:paraId="1D6A9941" w14:textId="1D861E71" w:rsidR="002C45BD" w:rsidRDefault="002C45BD" w:rsidP="00B94D50"/>
    <w:p w14:paraId="3D4AA7FF" w14:textId="77777777" w:rsidR="002C45BD" w:rsidRDefault="002C45BD" w:rsidP="00B94D50"/>
    <w:p w14:paraId="14884BD0" w14:textId="67861FA2" w:rsidR="00EF3C98" w:rsidRDefault="00EF3C98" w:rsidP="00B40F91">
      <w:pPr>
        <w:pStyle w:val="ListParagraph"/>
        <w:numPr>
          <w:ilvl w:val="0"/>
          <w:numId w:val="42"/>
        </w:numPr>
      </w:pPr>
      <w:r>
        <w:lastRenderedPageBreak/>
        <w:t>(</w:t>
      </w:r>
      <w:r w:rsidR="00495D8D">
        <w:t>5</w:t>
      </w:r>
      <w:r>
        <w:t xml:space="preserve"> points) </w:t>
      </w:r>
      <w:r w:rsidR="00F130F9">
        <w:t xml:space="preserve">Based on your </w:t>
      </w:r>
      <w:r w:rsidR="00D21AF6">
        <w:t>answers in (a)</w:t>
      </w:r>
      <w:r w:rsidR="00F130F9">
        <w:t>, w</w:t>
      </w:r>
      <w:r w:rsidR="008200A5">
        <w:t>hat value</w:t>
      </w:r>
      <w:r w:rsidR="00D21AF6">
        <w:t xml:space="preserve"> combination</w:t>
      </w:r>
      <w:r w:rsidR="008200A5">
        <w:t xml:space="preserve"> of </w:t>
      </w:r>
      <w:proofErr w:type="spellStart"/>
      <w:r>
        <w:t>group_size</w:t>
      </w:r>
      <w:proofErr w:type="spellEnd"/>
      <w:r w:rsidR="008200A5">
        <w:t xml:space="preserve">, </w:t>
      </w:r>
      <w:r>
        <w:t>homeowner</w:t>
      </w:r>
      <w:r w:rsidR="008200A5">
        <w:t>,</w:t>
      </w:r>
      <w:r>
        <w:t xml:space="preserve"> and </w:t>
      </w:r>
      <w:proofErr w:type="spellStart"/>
      <w:r>
        <w:t>married_couple</w:t>
      </w:r>
      <w:proofErr w:type="spellEnd"/>
      <w:r w:rsidR="00F130F9">
        <w:t xml:space="preserve"> will maximize </w:t>
      </w:r>
      <w:r w:rsidR="002E2093">
        <w:t>the odd</w:t>
      </w:r>
      <w:r w:rsidR="00417C4E">
        <w:t>s</w:t>
      </w:r>
      <w:r w:rsidR="002E2093">
        <w:t xml:space="preserve"> </w:t>
      </w:r>
      <w:r w:rsidR="00F130F9">
        <w:t xml:space="preserve">value </w:t>
      </w:r>
      <w:proofErr w:type="gramStart"/>
      <w:r w:rsidR="002E2093">
        <w:t>Prob(</w:t>
      </w:r>
      <w:proofErr w:type="gramEnd"/>
      <w:r w:rsidR="00B40F91">
        <w:t xml:space="preserve">insurance </w:t>
      </w:r>
      <w:r w:rsidR="002E2093">
        <w:t>=</w:t>
      </w:r>
      <w:r w:rsidR="00B40F91">
        <w:t xml:space="preserve"> </w:t>
      </w:r>
      <w:r w:rsidR="002E2093">
        <w:t>1)</w:t>
      </w:r>
      <w:r w:rsidR="00F130F9">
        <w:t xml:space="preserve"> </w:t>
      </w:r>
      <w:r w:rsidR="002E2093">
        <w:t>/</w:t>
      </w:r>
      <w:r w:rsidR="00F130F9">
        <w:t xml:space="preserve"> </w:t>
      </w:r>
      <w:r w:rsidR="008200A5">
        <w:t>Prob(</w:t>
      </w:r>
      <w:r w:rsidR="00B40F91">
        <w:t>insurance</w:t>
      </w:r>
      <w:r w:rsidR="008200A5">
        <w:t xml:space="preserve"> = </w:t>
      </w:r>
      <w:r w:rsidR="002E2093">
        <w:t>0</w:t>
      </w:r>
      <w:r w:rsidR="008200A5">
        <w:t>)?  What is th</w:t>
      </w:r>
      <w:r w:rsidR="00F130F9">
        <w:t>at</w:t>
      </w:r>
      <w:r w:rsidR="008200A5">
        <w:t xml:space="preserve"> maximum </w:t>
      </w:r>
      <w:r w:rsidR="002E2093">
        <w:t>odd</w:t>
      </w:r>
      <w:r w:rsidR="00F130F9">
        <w:t xml:space="preserve"> value</w:t>
      </w:r>
      <w:r w:rsidR="008200A5">
        <w:t>?</w:t>
      </w:r>
    </w:p>
    <w:p w14:paraId="1F787D78" w14:textId="6A12E5B4" w:rsidR="00327C9D" w:rsidRDefault="00327C9D" w:rsidP="00327C9D">
      <w:pPr>
        <w:pStyle w:val="ListParagraph"/>
      </w:pPr>
      <w:r>
        <w:t xml:space="preserve">The following combinations will give will maximize the odds value </w:t>
      </w:r>
      <w:proofErr w:type="gramStart"/>
      <w:r>
        <w:t>Prob(</w:t>
      </w:r>
      <w:proofErr w:type="gramEnd"/>
      <w:r>
        <w:t>insurance = 1) / Prob(insurance = 0).</w:t>
      </w:r>
    </w:p>
    <w:p w14:paraId="72030F64" w14:textId="64161581" w:rsidR="00327C9D" w:rsidRPr="00327C9D" w:rsidRDefault="00327C9D" w:rsidP="00327C9D">
      <w:pPr>
        <w:pStyle w:val="ListParagraph"/>
        <w:rPr>
          <w:b/>
          <w:bCs/>
        </w:rPr>
      </w:pPr>
      <w:proofErr w:type="spellStart"/>
      <w:r w:rsidRPr="00327C9D">
        <w:rPr>
          <w:b/>
          <w:bCs/>
        </w:rPr>
        <w:t>group_size</w:t>
      </w:r>
      <w:proofErr w:type="spellEnd"/>
      <w:r w:rsidRPr="00327C9D">
        <w:rPr>
          <w:b/>
          <w:bCs/>
        </w:rPr>
        <w:t xml:space="preserve"> = 2, homeowner = 1, and </w:t>
      </w:r>
      <w:proofErr w:type="spellStart"/>
      <w:r w:rsidRPr="00327C9D">
        <w:rPr>
          <w:b/>
          <w:bCs/>
        </w:rPr>
        <w:t>married_couple</w:t>
      </w:r>
      <w:proofErr w:type="spellEnd"/>
      <w:r w:rsidRPr="00327C9D">
        <w:rPr>
          <w:b/>
          <w:bCs/>
        </w:rPr>
        <w:t xml:space="preserve"> = 1</w:t>
      </w:r>
    </w:p>
    <w:p w14:paraId="43259BA3" w14:textId="0F6F1031" w:rsidR="006543E3" w:rsidRPr="002C5B3C" w:rsidRDefault="004A22FC" w:rsidP="006543E3">
      <w:pPr>
        <w:pStyle w:val="ListParagraph"/>
        <w:rPr>
          <w:b/>
          <w:bCs/>
        </w:rPr>
      </w:pPr>
      <w:r>
        <w:t xml:space="preserve">The </w:t>
      </w:r>
      <w:r w:rsidR="002C5B3C">
        <w:t xml:space="preserve">maximum odd value = </w:t>
      </w:r>
      <w:r w:rsidR="006543E3" w:rsidRPr="002C5B3C">
        <w:rPr>
          <w:b/>
          <w:bCs/>
        </w:rPr>
        <w:t>4.345370642504374</w:t>
      </w:r>
    </w:p>
    <w:p w14:paraId="4BD128E7" w14:textId="77777777" w:rsidR="00EF3C98" w:rsidRDefault="00EF3C98" w:rsidP="00EF3C98">
      <w:pPr>
        <w:pStyle w:val="ListParagraph"/>
      </w:pPr>
    </w:p>
    <w:p w14:paraId="7907A1FD" w14:textId="6D065C60" w:rsidR="00111079" w:rsidRDefault="00857AC0" w:rsidP="00111079">
      <w:pPr>
        <w:pStyle w:val="ListParagraph"/>
        <w:numPr>
          <w:ilvl w:val="0"/>
          <w:numId w:val="42"/>
        </w:numPr>
      </w:pPr>
      <w:r>
        <w:t xml:space="preserve">(5 points) </w:t>
      </w:r>
      <w:r w:rsidR="00417C4E">
        <w:t>Based on your model</w:t>
      </w:r>
      <w:r>
        <w:t xml:space="preserve">, what is the odds ratio for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 versus </w:t>
      </w:r>
      <w:proofErr w:type="spellStart"/>
      <w:r>
        <w:t>group_size</w:t>
      </w:r>
      <w:proofErr w:type="spellEnd"/>
      <w:r>
        <w:t xml:space="preserve"> = 1, and </w:t>
      </w:r>
      <w:r w:rsidR="00B40F91">
        <w:t>insurance</w:t>
      </w:r>
      <w:r>
        <w:t xml:space="preserve"> = </w:t>
      </w:r>
      <w:r w:rsidR="0000521D">
        <w:t>2</w:t>
      </w:r>
      <w:r>
        <w:t xml:space="preserve"> versus </w:t>
      </w:r>
      <w:r w:rsidR="00B40F91">
        <w:t>insurance</w:t>
      </w:r>
      <w:r>
        <w:t xml:space="preserve"> = 0?</w:t>
      </w:r>
      <w:r w:rsidR="00B40F91">
        <w:br/>
        <w:t>(</w:t>
      </w:r>
      <w:r w:rsidR="00B40F91" w:rsidRPr="00B40F91">
        <w:rPr>
          <w:i/>
          <w:iCs/>
        </w:rPr>
        <w:t>Hint</w:t>
      </w:r>
      <w:r w:rsidR="00B40F91">
        <w:t>: T</w:t>
      </w:r>
      <w:r>
        <w:t>he odds ratio is</w:t>
      </w:r>
      <w:r w:rsidR="00B40F91">
        <w:t xml:space="preserve"> this odds</w:t>
      </w:r>
      <w:r>
        <w:t xml:space="preserve"> </w:t>
      </w:r>
      <w:r w:rsidR="00B40F91">
        <w:t>(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 xml:space="preserve">0) |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) </w:t>
      </w:r>
      <w:r w:rsidR="00B40F91">
        <w:t>divided by this odds</w:t>
      </w:r>
      <w:r>
        <w:t xml:space="preserve"> ((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 xml:space="preserve">0) | </w:t>
      </w:r>
      <w:proofErr w:type="spellStart"/>
      <w:r>
        <w:t>group_size</w:t>
      </w:r>
      <w:proofErr w:type="spellEnd"/>
      <w:r>
        <w:t xml:space="preserve"> = 1).</w:t>
      </w:r>
      <w:r w:rsidR="00B40F91">
        <w:t>)</w:t>
      </w:r>
    </w:p>
    <w:p w14:paraId="2812CCFB" w14:textId="77777777" w:rsidR="00111079" w:rsidRDefault="00111079" w:rsidP="00111079">
      <w:pPr>
        <w:pStyle w:val="ListParagraph"/>
      </w:pPr>
    </w:p>
    <w:p w14:paraId="51A5669C" w14:textId="0FEC4D82" w:rsidR="00111079" w:rsidRDefault="00111079" w:rsidP="00111079">
      <w:r>
        <w:t xml:space="preserve"> </w:t>
      </w:r>
      <w:r>
        <w:tab/>
        <w:t xml:space="preserve">Taking </w:t>
      </w:r>
      <w:r w:rsidR="004847AE">
        <w:t xml:space="preserve">insurance </w:t>
      </w:r>
      <w:r>
        <w:t>=</w:t>
      </w:r>
      <w:r w:rsidR="00C3692F">
        <w:t xml:space="preserve"> </w:t>
      </w:r>
      <w:r>
        <w:t>0 as reference target category</w:t>
      </w:r>
    </w:p>
    <w:p w14:paraId="2AB5A966" w14:textId="5E6CF2C7" w:rsidR="004847AE" w:rsidRDefault="00111079" w:rsidP="004847AE">
      <w:r>
        <w:t xml:space="preserve"> </w:t>
      </w:r>
      <w:r>
        <w:tab/>
      </w:r>
      <w:proofErr w:type="gramStart"/>
      <w:r>
        <w:t>Loge(</w:t>
      </w:r>
      <w:proofErr w:type="gramEnd"/>
      <w:r>
        <w:t>(Prob(</w:t>
      </w:r>
      <w:r w:rsidR="004847AE">
        <w:t xml:space="preserve">insurance </w:t>
      </w:r>
      <w:r>
        <w:t>=2)/Prob(</w:t>
      </w:r>
      <w:r w:rsidR="004847AE">
        <w:t xml:space="preserve">insurance </w:t>
      </w:r>
      <w:r>
        <w:t xml:space="preserve">=0) | </w:t>
      </w:r>
      <w:proofErr w:type="spellStart"/>
      <w:r>
        <w:t>group_size</w:t>
      </w:r>
      <w:proofErr w:type="spellEnd"/>
      <w:r>
        <w:t xml:space="preserve"> = 3) ) </w:t>
      </w:r>
      <w:r w:rsidR="004847AE">
        <w:t>–</w:t>
      </w:r>
      <w:r>
        <w:t xml:space="preserve"> </w:t>
      </w:r>
    </w:p>
    <w:p w14:paraId="515E5E2A" w14:textId="420DE923" w:rsidR="00111079" w:rsidRDefault="00111079" w:rsidP="004847AE">
      <w:pPr>
        <w:ind w:firstLine="720"/>
      </w:pPr>
      <w:proofErr w:type="gramStart"/>
      <w:r>
        <w:t>loge(</w:t>
      </w:r>
      <w:proofErr w:type="gramEnd"/>
      <w:r>
        <w:t>(Prob(</w:t>
      </w:r>
      <w:r w:rsidR="004847AE">
        <w:t xml:space="preserve">insurance </w:t>
      </w:r>
      <w:r>
        <w:t>=2)/Prob(</w:t>
      </w:r>
      <w:r w:rsidR="004847AE">
        <w:t xml:space="preserve">insurance </w:t>
      </w:r>
      <w:r>
        <w:t xml:space="preserve">=0) | </w:t>
      </w:r>
      <w:proofErr w:type="spellStart"/>
      <w:r>
        <w:t>group_size</w:t>
      </w:r>
      <w:proofErr w:type="spellEnd"/>
      <w:r>
        <w:t xml:space="preserve"> = 1))</w:t>
      </w:r>
    </w:p>
    <w:p w14:paraId="7A9EBD21" w14:textId="0912315A" w:rsidR="00111079" w:rsidRDefault="00111079" w:rsidP="00111079">
      <w:r>
        <w:t xml:space="preserve">               = </w:t>
      </w:r>
      <w:r w:rsidR="002321C1">
        <w:t>(</w:t>
      </w:r>
      <w:r w:rsidR="00C80F5F">
        <w:t>0.</w:t>
      </w:r>
      <w:r w:rsidR="00C80F5F" w:rsidRPr="00C80F5F">
        <w:t>50343</w:t>
      </w:r>
      <w:r w:rsidR="00C80F5F">
        <w:t xml:space="preserve"> – 0.</w:t>
      </w:r>
      <w:r w:rsidR="00C80F5F" w:rsidRPr="00C80F5F">
        <w:t xml:space="preserve"> 546053</w:t>
      </w:r>
      <w:r w:rsidR="002321C1">
        <w:t xml:space="preserve">) + (-0.524617 </w:t>
      </w:r>
      <w:proofErr w:type="gramStart"/>
      <w:r w:rsidR="002321C1">
        <w:t>–(</w:t>
      </w:r>
      <w:proofErr w:type="gramEnd"/>
      <w:r w:rsidR="002321C1">
        <w:t>-0.880455))+(0-0) +(0.337205 – 0.902886) + (0 – 0)</w:t>
      </w:r>
    </w:p>
    <w:p w14:paraId="36CA88C2" w14:textId="3CE87164" w:rsidR="00111079" w:rsidRDefault="00111079" w:rsidP="00111079">
      <w:r>
        <w:t xml:space="preserve">               = </w:t>
      </w:r>
      <w:r w:rsidR="00C80F5F" w:rsidRPr="00C80F5F">
        <w:t>-0.</w:t>
      </w:r>
      <w:r w:rsidR="002321C1">
        <w:t>252466</w:t>
      </w:r>
    </w:p>
    <w:p w14:paraId="2E0AE393" w14:textId="43F97D61" w:rsidR="002C5B3C" w:rsidRDefault="00111079" w:rsidP="002C5B3C">
      <w:pPr>
        <w:rPr>
          <w:b/>
          <w:bCs/>
        </w:rPr>
      </w:pPr>
      <w:r>
        <w:t xml:space="preserve">               Taking exponent of the previous value: </w:t>
      </w:r>
      <w:proofErr w:type="gramStart"/>
      <w:r>
        <w:t>exp(</w:t>
      </w:r>
      <w:proofErr w:type="gramEnd"/>
      <w:r w:rsidR="002321C1" w:rsidRPr="00C80F5F">
        <w:t>-0.</w:t>
      </w:r>
      <w:r w:rsidR="002321C1">
        <w:t>252466</w:t>
      </w:r>
      <w:r>
        <w:t xml:space="preserve">) = </w:t>
      </w:r>
      <w:r w:rsidR="002321C1" w:rsidRPr="002D6CFC">
        <w:rPr>
          <w:b/>
          <w:bCs/>
        </w:rPr>
        <w:t>0.776882626399578</w:t>
      </w:r>
    </w:p>
    <w:p w14:paraId="518A7EDF" w14:textId="77777777" w:rsidR="00C527E9" w:rsidRDefault="00C527E9" w:rsidP="00C527E9">
      <w:pPr>
        <w:pStyle w:val="ListParagraph"/>
      </w:pPr>
    </w:p>
    <w:p w14:paraId="49320F32" w14:textId="747E12CB" w:rsidR="00C527E9" w:rsidRDefault="00C527E9" w:rsidP="00B40F91">
      <w:pPr>
        <w:pStyle w:val="ListParagraph"/>
        <w:numPr>
          <w:ilvl w:val="0"/>
          <w:numId w:val="42"/>
        </w:numPr>
      </w:pPr>
      <w:r>
        <w:t xml:space="preserve">(5 points) </w:t>
      </w:r>
      <w:r w:rsidR="00417C4E">
        <w:t>Based on your</w:t>
      </w:r>
      <w:r>
        <w:t xml:space="preserve"> model, what is the odds ratio for </w:t>
      </w:r>
      <w:r w:rsidR="00E30EEA">
        <w:t>homeowner</w:t>
      </w:r>
      <w:r>
        <w:t xml:space="preserve"> = </w:t>
      </w:r>
      <w:r w:rsidR="003B39AA">
        <w:t>1</w:t>
      </w:r>
      <w:r>
        <w:t xml:space="preserve"> versus </w:t>
      </w:r>
      <w:r w:rsidR="00E30EEA">
        <w:t xml:space="preserve">homeowner </w:t>
      </w:r>
      <w:r>
        <w:t xml:space="preserve">= </w:t>
      </w:r>
      <w:r w:rsidR="00E30EEA">
        <w:t>0</w:t>
      </w:r>
      <w:r>
        <w:t xml:space="preserve">, and </w:t>
      </w:r>
      <w:r w:rsidR="00B40F91">
        <w:t>insurance</w:t>
      </w:r>
      <w:r>
        <w:t xml:space="preserve"> = </w:t>
      </w:r>
      <w:r w:rsidR="00056A08">
        <w:t>0</w:t>
      </w:r>
      <w:r>
        <w:t xml:space="preserve"> versus </w:t>
      </w:r>
      <w:r w:rsidR="00B40F91">
        <w:t>insurance</w:t>
      </w:r>
      <w:r>
        <w:t xml:space="preserve"> = </w:t>
      </w:r>
      <w:r w:rsidR="00056A08">
        <w:t>1</w:t>
      </w:r>
      <w:r>
        <w:t>?</w:t>
      </w:r>
    </w:p>
    <w:p w14:paraId="23A3E8C3" w14:textId="77777777" w:rsidR="001F5CBC" w:rsidRDefault="001F5CBC" w:rsidP="001F5CBC">
      <w:pPr>
        <w:pStyle w:val="ListParagraph"/>
      </w:pPr>
    </w:p>
    <w:p w14:paraId="43DD1841" w14:textId="7DA3641F" w:rsidR="00955FC1" w:rsidRDefault="001F5CBC" w:rsidP="00955FC1">
      <w:pPr>
        <w:pStyle w:val="ListParagraph"/>
      </w:pPr>
      <w:r>
        <w:t xml:space="preserve">Take </w:t>
      </w:r>
      <w:r>
        <w:t>insurance =1</w:t>
      </w:r>
      <w:r>
        <w:t xml:space="preserve"> as a reference category</w:t>
      </w:r>
    </w:p>
    <w:p w14:paraId="35DF3FE7" w14:textId="44186B70" w:rsidR="00955FC1" w:rsidRDefault="00955FC1" w:rsidP="00BE292C">
      <w:pPr>
        <w:pStyle w:val="ListParagraph"/>
      </w:pPr>
      <w:r>
        <w:t>(</w:t>
      </w:r>
      <w:proofErr w:type="gramStart"/>
      <w:r>
        <w:t>Prob(</w:t>
      </w:r>
      <w:proofErr w:type="gramEnd"/>
      <w:r w:rsidR="004847AE">
        <w:t xml:space="preserve">insurance </w:t>
      </w:r>
      <w:r>
        <w:t>=0)/Prob(</w:t>
      </w:r>
      <w:r w:rsidR="004847AE">
        <w:t xml:space="preserve">insurance </w:t>
      </w:r>
      <w:r>
        <w:t>=1) | homeowner = 1) / ((Prob(</w:t>
      </w:r>
      <w:r w:rsidR="004847AE">
        <w:t xml:space="preserve">insurance </w:t>
      </w:r>
      <w:r>
        <w:t>=0)/Prob(</w:t>
      </w:r>
      <w:r w:rsidR="004847AE">
        <w:t xml:space="preserve">insurance </w:t>
      </w:r>
      <w:r>
        <w:t>=1) | homeowner = 0)</w:t>
      </w:r>
    </w:p>
    <w:p w14:paraId="4E7A7EFD" w14:textId="031B6061" w:rsidR="00955FC1" w:rsidRDefault="00955FC1" w:rsidP="00955FC1">
      <w:pPr>
        <w:pStyle w:val="ListParagraph"/>
      </w:pPr>
      <w:r>
        <w:t>= Log (</w:t>
      </w:r>
      <w:proofErr w:type="gramStart"/>
      <w:r>
        <w:t>Prob(</w:t>
      </w:r>
      <w:proofErr w:type="gramEnd"/>
      <w:r w:rsidR="004847AE">
        <w:t xml:space="preserve">insurance </w:t>
      </w:r>
      <w:r>
        <w:t>=0)/Prob(</w:t>
      </w:r>
      <w:r w:rsidR="004847AE">
        <w:t xml:space="preserve">insurance </w:t>
      </w:r>
      <w:r>
        <w:t>=1) | homeowner = 1) - log((Prob(</w:t>
      </w:r>
      <w:r w:rsidR="004847AE">
        <w:t xml:space="preserve">insurance </w:t>
      </w:r>
      <w:r>
        <w:t>=0)/Prob(</w:t>
      </w:r>
      <w:r w:rsidR="004847AE">
        <w:t xml:space="preserve">insurance </w:t>
      </w:r>
      <w:r>
        <w:t>=1) | homeowner = 0)</w:t>
      </w:r>
    </w:p>
    <w:p w14:paraId="4C4D0E2D" w14:textId="415830B7" w:rsidR="00AF4E64" w:rsidRDefault="00AF4E64" w:rsidP="00955FC1">
      <w:pPr>
        <w:pStyle w:val="ListParagraph"/>
      </w:pPr>
      <w:r>
        <w:t>= (</w:t>
      </w:r>
      <w:r w:rsidRPr="004847AE">
        <w:t>0.776052</w:t>
      </w:r>
      <w:r>
        <w:t xml:space="preserve"> </w:t>
      </w:r>
      <w:r>
        <w:t>– 0) +(-</w:t>
      </w:r>
      <w:r w:rsidRPr="004847AE">
        <w:t>1.39531</w:t>
      </w:r>
      <w:r>
        <w:t>- 0) + (-</w:t>
      </w:r>
      <w:r w:rsidRPr="004847AE">
        <w:t>1.08673</w:t>
      </w:r>
      <w:r>
        <w:t xml:space="preserve"> – 0) +( </w:t>
      </w:r>
      <w:r w:rsidRPr="004847AE">
        <w:t>-0.63596</w:t>
      </w:r>
      <w:r>
        <w:t xml:space="preserve"> – 0) + (0 – 0) + (0.115368 – 0) </w:t>
      </w:r>
    </w:p>
    <w:p w14:paraId="6724E661" w14:textId="74EE1359" w:rsidR="004847AE" w:rsidRDefault="00955FC1" w:rsidP="00955FC1">
      <w:pPr>
        <w:pStyle w:val="ListParagraph"/>
      </w:pPr>
      <w:r>
        <w:t xml:space="preserve">= </w:t>
      </w:r>
      <w:r w:rsidR="00AF4E64" w:rsidRPr="00AF4E64">
        <w:t>-2.226584</w:t>
      </w:r>
    </w:p>
    <w:p w14:paraId="78DCF308" w14:textId="77777777" w:rsidR="006C177D" w:rsidRDefault="00AF4E64" w:rsidP="00CD3559">
      <w:pPr>
        <w:pStyle w:val="ListParagraph"/>
      </w:pPr>
      <w:r>
        <w:t>Tak</w:t>
      </w:r>
      <w:r w:rsidR="006C177D">
        <w:t xml:space="preserve">ing </w:t>
      </w:r>
      <w:r w:rsidR="006C177D">
        <w:t>exponent of the previous value</w:t>
      </w:r>
    </w:p>
    <w:p w14:paraId="568ABD7B" w14:textId="22B4458D" w:rsidR="009B1CE1" w:rsidRDefault="00AF4E64" w:rsidP="00CD3559">
      <w:pPr>
        <w:pStyle w:val="ListParagraph"/>
      </w:pPr>
      <w:r>
        <w:t xml:space="preserve"> </w:t>
      </w:r>
      <w:proofErr w:type="gramStart"/>
      <w:r>
        <w:t>Exp(</w:t>
      </w:r>
      <w:proofErr w:type="gramEnd"/>
      <w:r w:rsidRPr="00AF4E64">
        <w:t>-2.226584</w:t>
      </w:r>
      <w:r>
        <w:t xml:space="preserve">) = </w:t>
      </w:r>
      <w:r w:rsidRPr="00AF4E64">
        <w:rPr>
          <w:b/>
          <w:bCs/>
        </w:rPr>
        <w:t>0.10789637534575976</w:t>
      </w:r>
    </w:p>
    <w:p w14:paraId="78EFCB6C" w14:textId="225BECA4" w:rsidR="0054213F" w:rsidRDefault="0054213F" w:rsidP="001768B0"/>
    <w:p w14:paraId="39AF48D0" w14:textId="741BBE65" w:rsidR="0054213F" w:rsidRDefault="0054213F" w:rsidP="001768B0"/>
    <w:p w14:paraId="676423F2" w14:textId="77777777" w:rsidR="002C45BD" w:rsidRDefault="002C45BD" w:rsidP="001768B0"/>
    <w:p w14:paraId="16BC01B3" w14:textId="79306215" w:rsidR="00134A09" w:rsidRDefault="00134A09" w:rsidP="00134A09">
      <w:pPr>
        <w:pStyle w:val="Heading1"/>
      </w:pPr>
      <w:r>
        <w:lastRenderedPageBreak/>
        <w:t xml:space="preserve">Question </w:t>
      </w:r>
      <w:r w:rsidR="00B40F91">
        <w:t>3</w:t>
      </w:r>
      <w:r>
        <w:t xml:space="preserve"> (</w:t>
      </w:r>
      <w:r w:rsidR="003C5B46">
        <w:t>4</w:t>
      </w:r>
      <w:r>
        <w:t>0 points)</w:t>
      </w:r>
    </w:p>
    <w:p w14:paraId="10220D83" w14:textId="2336A1DD" w:rsidR="00B176B1" w:rsidRDefault="002B12CC" w:rsidP="00B176B1">
      <w:r>
        <w:t xml:space="preserve">You </w:t>
      </w:r>
      <w:r w:rsidR="00182A37">
        <w:t>will bu</w:t>
      </w:r>
      <w:r>
        <w:t xml:space="preserve">ild a Naïve Bayes model </w:t>
      </w:r>
      <w:r w:rsidR="00F75FE2">
        <w:t>without any smoothing</w:t>
      </w:r>
      <w:r w:rsidR="00182A37">
        <w:t>.</w:t>
      </w:r>
      <w:r w:rsidR="00F75FE2">
        <w:t xml:space="preserve">  In other words,</w:t>
      </w:r>
      <w:r w:rsidR="00B176B1">
        <w:t xml:space="preserve"> the Laplace/</w:t>
      </w:r>
      <w:proofErr w:type="spellStart"/>
      <w:r w:rsidR="00B176B1">
        <w:t>Lidstone</w:t>
      </w:r>
      <w:proofErr w:type="spellEnd"/>
      <w:r w:rsidR="00B176B1">
        <w:t xml:space="preserve"> alpha is zero</w:t>
      </w:r>
      <w:r w:rsidR="00F75FE2">
        <w:t xml:space="preserve">.  </w:t>
      </w:r>
      <w:r w:rsidR="00B176B1">
        <w:t>Please answer the following questions based on your model.</w:t>
      </w:r>
    </w:p>
    <w:p w14:paraId="01EC67DE" w14:textId="77777777" w:rsidR="000F5212" w:rsidRDefault="000F5212" w:rsidP="00B176B1"/>
    <w:p w14:paraId="056D1D21" w14:textId="66EDEA81" w:rsidR="00B176B1" w:rsidRDefault="00B176B1" w:rsidP="00B176B1">
      <w:pPr>
        <w:pStyle w:val="ListParagraph"/>
        <w:numPr>
          <w:ilvl w:val="0"/>
          <w:numId w:val="41"/>
        </w:numPr>
      </w:pPr>
      <w:r>
        <w:t>(5 points) Show in a table the frequency counts and the Class Probabilities of the target variable.</w:t>
      </w:r>
    </w:p>
    <w:p w14:paraId="504A5292" w14:textId="77777777" w:rsidR="00E87E20" w:rsidRDefault="00E87E20" w:rsidP="00E87E20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40"/>
        <w:gridCol w:w="1130"/>
        <w:gridCol w:w="1131"/>
        <w:gridCol w:w="1131"/>
      </w:tblGrid>
      <w:tr w:rsidR="00995FD1" w:rsidRPr="00E87E20" w14:paraId="6B0F8F11" w14:textId="77777777" w:rsidTr="00461EDB">
        <w:tc>
          <w:tcPr>
            <w:tcW w:w="0" w:type="auto"/>
          </w:tcPr>
          <w:p w14:paraId="26A75435" w14:textId="4CBF4458" w:rsidR="00995FD1" w:rsidRPr="00E87E20" w:rsidRDefault="00995FD1" w:rsidP="00461EDB">
            <w:pPr>
              <w:pStyle w:val="ListParagraph"/>
              <w:ind w:left="0"/>
            </w:pPr>
            <w:r w:rsidRPr="00E87E20">
              <w:t>insurance</w:t>
            </w:r>
          </w:p>
        </w:tc>
        <w:tc>
          <w:tcPr>
            <w:tcW w:w="1130" w:type="dxa"/>
          </w:tcPr>
          <w:p w14:paraId="7C562E92" w14:textId="77777777" w:rsidR="00995FD1" w:rsidRPr="00E87E20" w:rsidRDefault="00995FD1" w:rsidP="00461EDB">
            <w:pPr>
              <w:pStyle w:val="ListParagraph"/>
              <w:ind w:left="0"/>
              <w:jc w:val="center"/>
            </w:pPr>
            <w:r w:rsidRPr="00E87E20">
              <w:t>0</w:t>
            </w:r>
          </w:p>
        </w:tc>
        <w:tc>
          <w:tcPr>
            <w:tcW w:w="1131" w:type="dxa"/>
          </w:tcPr>
          <w:p w14:paraId="11459585" w14:textId="77777777" w:rsidR="00995FD1" w:rsidRPr="00E87E20" w:rsidRDefault="00995FD1" w:rsidP="00461EDB">
            <w:pPr>
              <w:pStyle w:val="ListParagraph"/>
              <w:ind w:left="0"/>
              <w:jc w:val="center"/>
            </w:pPr>
            <w:r w:rsidRPr="00E87E20">
              <w:t>1</w:t>
            </w:r>
          </w:p>
        </w:tc>
        <w:tc>
          <w:tcPr>
            <w:tcW w:w="1131" w:type="dxa"/>
          </w:tcPr>
          <w:p w14:paraId="3585DA2C" w14:textId="77777777" w:rsidR="00995FD1" w:rsidRPr="00E87E20" w:rsidRDefault="00995FD1" w:rsidP="00461EDB">
            <w:pPr>
              <w:pStyle w:val="ListParagraph"/>
              <w:ind w:left="0"/>
              <w:jc w:val="center"/>
            </w:pPr>
            <w:r w:rsidRPr="00E87E20">
              <w:t>2</w:t>
            </w:r>
          </w:p>
        </w:tc>
      </w:tr>
      <w:tr w:rsidR="00995FD1" w:rsidRPr="00E87E20" w14:paraId="10357E8B" w14:textId="77777777" w:rsidTr="00461EDB">
        <w:tc>
          <w:tcPr>
            <w:tcW w:w="0" w:type="auto"/>
          </w:tcPr>
          <w:p w14:paraId="4EF06B26" w14:textId="77777777" w:rsidR="00995FD1" w:rsidRPr="00E87E20" w:rsidRDefault="00995FD1" w:rsidP="00461EDB">
            <w:pPr>
              <w:pStyle w:val="ListParagraph"/>
              <w:ind w:left="0"/>
            </w:pPr>
            <w:r w:rsidRPr="00E87E20">
              <w:t>Frequency Count</w:t>
            </w:r>
          </w:p>
        </w:tc>
        <w:tc>
          <w:tcPr>
            <w:tcW w:w="1130" w:type="dxa"/>
          </w:tcPr>
          <w:p w14:paraId="784B60E6" w14:textId="1D6E25BC" w:rsidR="00995FD1" w:rsidRPr="00E87E20" w:rsidRDefault="00177886" w:rsidP="00461EDB">
            <w:pPr>
              <w:pStyle w:val="ListParagraph"/>
              <w:ind w:left="0"/>
              <w:jc w:val="right"/>
            </w:pPr>
            <w:r w:rsidRPr="00E87E20">
              <w:t>143691</w:t>
            </w:r>
          </w:p>
        </w:tc>
        <w:tc>
          <w:tcPr>
            <w:tcW w:w="1131" w:type="dxa"/>
          </w:tcPr>
          <w:p w14:paraId="7ED15E6C" w14:textId="6B3E3572" w:rsidR="00995FD1" w:rsidRPr="00E87E20" w:rsidRDefault="00177886" w:rsidP="00461EDB">
            <w:pPr>
              <w:pStyle w:val="ListParagraph"/>
              <w:ind w:left="0"/>
              <w:jc w:val="right"/>
            </w:pPr>
            <w:r w:rsidRPr="00E87E20">
              <w:t>426067</w:t>
            </w:r>
          </w:p>
        </w:tc>
        <w:tc>
          <w:tcPr>
            <w:tcW w:w="1131" w:type="dxa"/>
          </w:tcPr>
          <w:p w14:paraId="412053A3" w14:textId="4D1B7B49" w:rsidR="00995FD1" w:rsidRPr="00E87E20" w:rsidRDefault="00177886" w:rsidP="00461EDB">
            <w:pPr>
              <w:pStyle w:val="ListParagraph"/>
              <w:ind w:left="0"/>
              <w:jc w:val="right"/>
            </w:pPr>
            <w:r w:rsidRPr="00E87E20">
              <w:t>95491</w:t>
            </w:r>
          </w:p>
        </w:tc>
      </w:tr>
      <w:tr w:rsidR="00995FD1" w:rsidRPr="00E87E20" w14:paraId="1D510947" w14:textId="77777777" w:rsidTr="00461EDB">
        <w:tc>
          <w:tcPr>
            <w:tcW w:w="0" w:type="auto"/>
          </w:tcPr>
          <w:p w14:paraId="6F44444E" w14:textId="77777777" w:rsidR="00995FD1" w:rsidRPr="00E87E20" w:rsidRDefault="00995FD1" w:rsidP="00461EDB">
            <w:pPr>
              <w:pStyle w:val="ListParagraph"/>
              <w:ind w:left="0"/>
            </w:pPr>
            <w:r w:rsidRPr="00E87E20">
              <w:t>Class Probability</w:t>
            </w:r>
          </w:p>
        </w:tc>
        <w:tc>
          <w:tcPr>
            <w:tcW w:w="1130" w:type="dxa"/>
          </w:tcPr>
          <w:p w14:paraId="28FD4BD0" w14:textId="65E80E25" w:rsidR="00995FD1" w:rsidRPr="00E87E20" w:rsidRDefault="00177886" w:rsidP="00461EDB">
            <w:pPr>
              <w:pStyle w:val="ListParagraph"/>
              <w:ind w:left="0"/>
              <w:jc w:val="right"/>
            </w:pPr>
            <w:r w:rsidRPr="00E87E20">
              <w:t>0.215996</w:t>
            </w:r>
          </w:p>
        </w:tc>
        <w:tc>
          <w:tcPr>
            <w:tcW w:w="1131" w:type="dxa"/>
          </w:tcPr>
          <w:p w14:paraId="18523E8F" w14:textId="5C872DDA" w:rsidR="00995FD1" w:rsidRPr="00E87E20" w:rsidRDefault="00177886" w:rsidP="00461EDB">
            <w:pPr>
              <w:pStyle w:val="ListParagraph"/>
              <w:ind w:left="0"/>
              <w:jc w:val="right"/>
            </w:pPr>
            <w:r w:rsidRPr="00E87E20">
              <w:t>0.640462</w:t>
            </w:r>
          </w:p>
        </w:tc>
        <w:tc>
          <w:tcPr>
            <w:tcW w:w="1131" w:type="dxa"/>
          </w:tcPr>
          <w:p w14:paraId="2636BF2E" w14:textId="2D98C538" w:rsidR="00995FD1" w:rsidRPr="00E87E20" w:rsidRDefault="00177886" w:rsidP="00461EDB">
            <w:pPr>
              <w:pStyle w:val="ListParagraph"/>
              <w:ind w:left="0"/>
              <w:jc w:val="right"/>
            </w:pPr>
            <w:r w:rsidRPr="00E87E20">
              <w:t>0.143542</w:t>
            </w:r>
          </w:p>
        </w:tc>
      </w:tr>
    </w:tbl>
    <w:p w14:paraId="49CB9C43" w14:textId="77777777" w:rsidR="000F5212" w:rsidRDefault="000F5212" w:rsidP="00E87E20"/>
    <w:p w14:paraId="04CF4940" w14:textId="0572FA47"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group_size</w:t>
      </w:r>
      <w:proofErr w:type="spellEnd"/>
      <w:r>
        <w:t>.  The table contains the frequency counts.</w:t>
      </w:r>
    </w:p>
    <w:p w14:paraId="26F826DF" w14:textId="77777777" w:rsidR="0054213F" w:rsidRDefault="0054213F" w:rsidP="0054213F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86"/>
        <w:gridCol w:w="1283"/>
        <w:gridCol w:w="1283"/>
        <w:gridCol w:w="1283"/>
      </w:tblGrid>
      <w:tr w:rsidR="00995FD1" w:rsidRPr="00E87E20" w14:paraId="64069D6C" w14:textId="77777777" w:rsidTr="00461EDB">
        <w:tc>
          <w:tcPr>
            <w:tcW w:w="0" w:type="auto"/>
            <w:vMerge w:val="restart"/>
            <w:vAlign w:val="center"/>
          </w:tcPr>
          <w:p w14:paraId="7168F7BC" w14:textId="77777777" w:rsidR="00995FD1" w:rsidRPr="00E87E20" w:rsidRDefault="00995FD1" w:rsidP="00461EDB">
            <w:pPr>
              <w:pStyle w:val="ListParagraph"/>
              <w:ind w:left="0"/>
              <w:jc w:val="center"/>
            </w:pPr>
            <w:proofErr w:type="spellStart"/>
            <w:r w:rsidRPr="00E87E20">
              <w:t>group_size</w:t>
            </w:r>
            <w:proofErr w:type="spellEnd"/>
          </w:p>
        </w:tc>
        <w:tc>
          <w:tcPr>
            <w:tcW w:w="3849" w:type="dxa"/>
            <w:gridSpan w:val="3"/>
            <w:vAlign w:val="center"/>
          </w:tcPr>
          <w:p w14:paraId="62F4CA6D" w14:textId="73B88AF3" w:rsidR="00995FD1" w:rsidRPr="00E87E20" w:rsidRDefault="000C7AE1" w:rsidP="00461EDB">
            <w:pPr>
              <w:pStyle w:val="ListParagraph"/>
              <w:ind w:left="0"/>
              <w:jc w:val="center"/>
            </w:pPr>
            <w:r w:rsidRPr="00E87E20">
              <w:t>insurance</w:t>
            </w:r>
          </w:p>
        </w:tc>
      </w:tr>
      <w:tr w:rsidR="00995FD1" w:rsidRPr="00E87E20" w14:paraId="428F149D" w14:textId="77777777" w:rsidTr="00461EDB">
        <w:tc>
          <w:tcPr>
            <w:tcW w:w="0" w:type="auto"/>
            <w:vMerge/>
            <w:vAlign w:val="center"/>
          </w:tcPr>
          <w:p w14:paraId="6CD232AA" w14:textId="77777777" w:rsidR="00995FD1" w:rsidRPr="00E87E20" w:rsidRDefault="00995FD1" w:rsidP="00461EDB">
            <w:pPr>
              <w:pStyle w:val="ListParagraph"/>
              <w:ind w:left="0"/>
              <w:jc w:val="center"/>
            </w:pPr>
          </w:p>
        </w:tc>
        <w:tc>
          <w:tcPr>
            <w:tcW w:w="1283" w:type="dxa"/>
            <w:vAlign w:val="center"/>
          </w:tcPr>
          <w:p w14:paraId="56EE9C51" w14:textId="77777777" w:rsidR="00995FD1" w:rsidRPr="00E87E20" w:rsidRDefault="00995FD1" w:rsidP="00461EDB">
            <w:pPr>
              <w:pStyle w:val="ListParagraph"/>
              <w:ind w:left="0"/>
              <w:jc w:val="center"/>
            </w:pPr>
            <w:r w:rsidRPr="00E87E20">
              <w:t>0</w:t>
            </w:r>
          </w:p>
        </w:tc>
        <w:tc>
          <w:tcPr>
            <w:tcW w:w="1283" w:type="dxa"/>
            <w:vAlign w:val="center"/>
          </w:tcPr>
          <w:p w14:paraId="1AEFB34F" w14:textId="77777777" w:rsidR="00995FD1" w:rsidRPr="00E87E20" w:rsidRDefault="00995FD1" w:rsidP="00461EDB">
            <w:pPr>
              <w:pStyle w:val="ListParagraph"/>
              <w:ind w:left="0"/>
              <w:jc w:val="center"/>
            </w:pPr>
            <w:r w:rsidRPr="00E87E20">
              <w:t>1</w:t>
            </w:r>
          </w:p>
        </w:tc>
        <w:tc>
          <w:tcPr>
            <w:tcW w:w="1283" w:type="dxa"/>
            <w:vAlign w:val="center"/>
          </w:tcPr>
          <w:p w14:paraId="78BE960B" w14:textId="77777777" w:rsidR="00995FD1" w:rsidRPr="00E87E20" w:rsidRDefault="00995FD1" w:rsidP="00461EDB">
            <w:pPr>
              <w:pStyle w:val="ListParagraph"/>
              <w:ind w:left="0"/>
              <w:jc w:val="center"/>
            </w:pPr>
            <w:r w:rsidRPr="00E87E20">
              <w:t>2</w:t>
            </w:r>
          </w:p>
        </w:tc>
      </w:tr>
      <w:tr w:rsidR="00995FD1" w:rsidRPr="00E87E20" w14:paraId="5BAA670C" w14:textId="77777777" w:rsidTr="00461EDB">
        <w:tc>
          <w:tcPr>
            <w:tcW w:w="0" w:type="auto"/>
            <w:vAlign w:val="center"/>
          </w:tcPr>
          <w:p w14:paraId="0616A52E" w14:textId="77777777" w:rsidR="00995FD1" w:rsidRPr="00E87E20" w:rsidRDefault="00995FD1" w:rsidP="00461EDB">
            <w:pPr>
              <w:pStyle w:val="ListParagraph"/>
              <w:ind w:left="0"/>
              <w:jc w:val="center"/>
            </w:pPr>
            <w:r w:rsidRPr="00E87E20">
              <w:t>1</w:t>
            </w:r>
          </w:p>
        </w:tc>
        <w:tc>
          <w:tcPr>
            <w:tcW w:w="1283" w:type="dxa"/>
            <w:vAlign w:val="center"/>
          </w:tcPr>
          <w:p w14:paraId="2DCB7688" w14:textId="0DC4AEAF" w:rsidR="00995FD1" w:rsidRPr="00E87E20" w:rsidRDefault="000F5212" w:rsidP="00461EDB">
            <w:pPr>
              <w:pStyle w:val="ListParagraph"/>
              <w:ind w:left="0"/>
              <w:jc w:val="right"/>
            </w:pPr>
            <w:r w:rsidRPr="00E87E20">
              <w:t>115460</w:t>
            </w:r>
          </w:p>
        </w:tc>
        <w:tc>
          <w:tcPr>
            <w:tcW w:w="1283" w:type="dxa"/>
            <w:vAlign w:val="center"/>
          </w:tcPr>
          <w:p w14:paraId="718F084F" w14:textId="216AE97E" w:rsidR="00995FD1" w:rsidRPr="00E87E20" w:rsidRDefault="003D5933" w:rsidP="00461EDB">
            <w:pPr>
              <w:pStyle w:val="ListParagraph"/>
              <w:ind w:left="0"/>
              <w:jc w:val="right"/>
            </w:pPr>
            <w:r w:rsidRPr="00E87E20">
              <w:t xml:space="preserve">329552  </w:t>
            </w:r>
          </w:p>
        </w:tc>
        <w:tc>
          <w:tcPr>
            <w:tcW w:w="1283" w:type="dxa"/>
            <w:vAlign w:val="center"/>
          </w:tcPr>
          <w:p w14:paraId="173EB4CA" w14:textId="4E9A58E3" w:rsidR="00995FD1" w:rsidRPr="00E87E20" w:rsidRDefault="003D5933" w:rsidP="00461EDB">
            <w:pPr>
              <w:pStyle w:val="ListParagraph"/>
              <w:ind w:left="0"/>
              <w:jc w:val="right"/>
            </w:pPr>
            <w:r w:rsidRPr="00E87E20">
              <w:t xml:space="preserve">74293  </w:t>
            </w:r>
          </w:p>
        </w:tc>
      </w:tr>
      <w:tr w:rsidR="00995FD1" w:rsidRPr="00E87E20" w14:paraId="462107F4" w14:textId="77777777" w:rsidTr="00461EDB">
        <w:tc>
          <w:tcPr>
            <w:tcW w:w="0" w:type="auto"/>
            <w:vAlign w:val="center"/>
          </w:tcPr>
          <w:p w14:paraId="33402402" w14:textId="77777777" w:rsidR="00995FD1" w:rsidRPr="00E87E20" w:rsidRDefault="00995FD1" w:rsidP="00461EDB">
            <w:pPr>
              <w:pStyle w:val="ListParagraph"/>
              <w:ind w:left="0"/>
              <w:jc w:val="center"/>
            </w:pPr>
            <w:r w:rsidRPr="00E87E20">
              <w:t>2</w:t>
            </w:r>
          </w:p>
        </w:tc>
        <w:tc>
          <w:tcPr>
            <w:tcW w:w="1283" w:type="dxa"/>
            <w:vAlign w:val="center"/>
          </w:tcPr>
          <w:p w14:paraId="3EB222BD" w14:textId="3A287189" w:rsidR="00995FD1" w:rsidRPr="00E87E20" w:rsidRDefault="003D5933" w:rsidP="00461EDB">
            <w:pPr>
              <w:pStyle w:val="ListParagraph"/>
              <w:ind w:left="0"/>
              <w:jc w:val="right"/>
            </w:pPr>
            <w:r w:rsidRPr="00E87E20">
              <w:t xml:space="preserve">25728  </w:t>
            </w:r>
          </w:p>
        </w:tc>
        <w:tc>
          <w:tcPr>
            <w:tcW w:w="1283" w:type="dxa"/>
            <w:vAlign w:val="center"/>
          </w:tcPr>
          <w:p w14:paraId="52EB8779" w14:textId="39644A89" w:rsidR="00995FD1" w:rsidRPr="00E87E20" w:rsidRDefault="003D5933" w:rsidP="00461EDB">
            <w:pPr>
              <w:pStyle w:val="ListParagraph"/>
              <w:ind w:left="0"/>
              <w:jc w:val="right"/>
            </w:pPr>
            <w:r w:rsidRPr="00E87E20">
              <w:t xml:space="preserve">91065  </w:t>
            </w:r>
          </w:p>
        </w:tc>
        <w:tc>
          <w:tcPr>
            <w:tcW w:w="1283" w:type="dxa"/>
            <w:vAlign w:val="center"/>
          </w:tcPr>
          <w:p w14:paraId="30B90C7E" w14:textId="51A7202B" w:rsidR="00995FD1" w:rsidRPr="00E87E20" w:rsidRDefault="003D5933" w:rsidP="00461EDB">
            <w:pPr>
              <w:pStyle w:val="ListParagraph"/>
              <w:ind w:left="0"/>
              <w:jc w:val="right"/>
            </w:pPr>
            <w:r w:rsidRPr="00E87E20">
              <w:t xml:space="preserve">19600  </w:t>
            </w:r>
          </w:p>
        </w:tc>
      </w:tr>
      <w:tr w:rsidR="00995FD1" w:rsidRPr="00E87E20" w14:paraId="65925DC6" w14:textId="77777777" w:rsidTr="00461EDB">
        <w:tc>
          <w:tcPr>
            <w:tcW w:w="0" w:type="auto"/>
            <w:vAlign w:val="center"/>
          </w:tcPr>
          <w:p w14:paraId="7C3AEEBC" w14:textId="77777777" w:rsidR="00995FD1" w:rsidRPr="00E87E20" w:rsidRDefault="00995FD1" w:rsidP="00461EDB">
            <w:pPr>
              <w:pStyle w:val="ListParagraph"/>
              <w:ind w:left="0"/>
              <w:jc w:val="center"/>
            </w:pPr>
            <w:r w:rsidRPr="00E87E20">
              <w:t>3</w:t>
            </w:r>
          </w:p>
        </w:tc>
        <w:tc>
          <w:tcPr>
            <w:tcW w:w="1283" w:type="dxa"/>
            <w:vAlign w:val="center"/>
          </w:tcPr>
          <w:p w14:paraId="7BE58CFE" w14:textId="35E84557" w:rsidR="00995FD1" w:rsidRPr="00E87E20" w:rsidRDefault="003D5933" w:rsidP="00461EDB">
            <w:pPr>
              <w:pStyle w:val="ListParagraph"/>
              <w:ind w:left="0"/>
              <w:jc w:val="right"/>
            </w:pPr>
            <w:r w:rsidRPr="00E87E20">
              <w:t xml:space="preserve">2282  </w:t>
            </w:r>
          </w:p>
        </w:tc>
        <w:tc>
          <w:tcPr>
            <w:tcW w:w="1283" w:type="dxa"/>
            <w:vAlign w:val="center"/>
          </w:tcPr>
          <w:p w14:paraId="305EDF4A" w14:textId="765F7878" w:rsidR="00995FD1" w:rsidRPr="00E87E20" w:rsidRDefault="003D5933" w:rsidP="00461EDB">
            <w:pPr>
              <w:pStyle w:val="ListParagraph"/>
              <w:ind w:left="0"/>
              <w:jc w:val="right"/>
            </w:pPr>
            <w:r w:rsidRPr="00E87E20">
              <w:t xml:space="preserve">5069  </w:t>
            </w:r>
          </w:p>
        </w:tc>
        <w:tc>
          <w:tcPr>
            <w:tcW w:w="1283" w:type="dxa"/>
            <w:vAlign w:val="center"/>
          </w:tcPr>
          <w:p w14:paraId="42A8ECD4" w14:textId="630AC265" w:rsidR="00995FD1" w:rsidRPr="00E87E20" w:rsidRDefault="003D5933" w:rsidP="00461EDB">
            <w:pPr>
              <w:pStyle w:val="ListParagraph"/>
              <w:ind w:left="0"/>
              <w:jc w:val="right"/>
            </w:pPr>
            <w:r w:rsidRPr="00E87E20">
              <w:t xml:space="preserve">1505   </w:t>
            </w:r>
          </w:p>
        </w:tc>
      </w:tr>
      <w:tr w:rsidR="00995FD1" w:rsidRPr="00E87E20" w14:paraId="4403F6F9" w14:textId="77777777" w:rsidTr="00461EDB">
        <w:tc>
          <w:tcPr>
            <w:tcW w:w="0" w:type="auto"/>
            <w:vAlign w:val="center"/>
          </w:tcPr>
          <w:p w14:paraId="3B247030" w14:textId="77777777" w:rsidR="00995FD1" w:rsidRPr="00E87E20" w:rsidRDefault="00995FD1" w:rsidP="00461EDB">
            <w:pPr>
              <w:pStyle w:val="ListParagraph"/>
              <w:ind w:left="0"/>
              <w:jc w:val="center"/>
            </w:pPr>
            <w:r w:rsidRPr="00E87E20">
              <w:t>4</w:t>
            </w:r>
          </w:p>
        </w:tc>
        <w:tc>
          <w:tcPr>
            <w:tcW w:w="1283" w:type="dxa"/>
            <w:vAlign w:val="center"/>
          </w:tcPr>
          <w:p w14:paraId="7FF0B38E" w14:textId="4FEF00D2" w:rsidR="00995FD1" w:rsidRPr="00E87E20" w:rsidRDefault="003D5933" w:rsidP="00461EDB">
            <w:pPr>
              <w:pStyle w:val="ListParagraph"/>
              <w:ind w:left="0"/>
              <w:jc w:val="right"/>
            </w:pPr>
            <w:r w:rsidRPr="00E87E20">
              <w:t>221</w:t>
            </w:r>
          </w:p>
        </w:tc>
        <w:tc>
          <w:tcPr>
            <w:tcW w:w="1283" w:type="dxa"/>
            <w:vAlign w:val="center"/>
          </w:tcPr>
          <w:p w14:paraId="502551C9" w14:textId="1C83456A" w:rsidR="00995FD1" w:rsidRPr="00E87E20" w:rsidRDefault="003D5933" w:rsidP="00461EDB">
            <w:pPr>
              <w:pStyle w:val="ListParagraph"/>
              <w:ind w:left="0"/>
              <w:jc w:val="right"/>
            </w:pPr>
            <w:r w:rsidRPr="00E87E20">
              <w:t>381</w:t>
            </w:r>
          </w:p>
        </w:tc>
        <w:tc>
          <w:tcPr>
            <w:tcW w:w="1283" w:type="dxa"/>
            <w:vAlign w:val="center"/>
          </w:tcPr>
          <w:p w14:paraId="42BF67F5" w14:textId="078BB6E3" w:rsidR="00995FD1" w:rsidRPr="00E87E20" w:rsidRDefault="003D5933" w:rsidP="00461EDB">
            <w:pPr>
              <w:pStyle w:val="ListParagraph"/>
              <w:ind w:left="0"/>
              <w:jc w:val="right"/>
            </w:pPr>
            <w:r w:rsidRPr="00E87E20">
              <w:t>93</w:t>
            </w:r>
          </w:p>
        </w:tc>
      </w:tr>
    </w:tbl>
    <w:p w14:paraId="1F39C2B1" w14:textId="77777777" w:rsidR="00B176B1" w:rsidRDefault="00B176B1" w:rsidP="00B176B1">
      <w:pPr>
        <w:pStyle w:val="ListParagraph"/>
      </w:pPr>
    </w:p>
    <w:p w14:paraId="05EEBAC0" w14:textId="6961EDE7" w:rsidR="00B176B1" w:rsidRDefault="00B176B1" w:rsidP="00B176B1">
      <w:pPr>
        <w:pStyle w:val="ListParagraph"/>
        <w:numPr>
          <w:ilvl w:val="0"/>
          <w:numId w:val="41"/>
        </w:numPr>
      </w:pPr>
      <w:r>
        <w:t>(5 points) Show the crosstabulation table of the target variable by the feature homeowner.  The table contains the frequency counts.</w:t>
      </w:r>
    </w:p>
    <w:p w14:paraId="6CF0B94A" w14:textId="77777777" w:rsidR="00E87E20" w:rsidRDefault="00E87E20" w:rsidP="00E87E20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30"/>
        <w:gridCol w:w="1283"/>
        <w:gridCol w:w="1283"/>
        <w:gridCol w:w="1283"/>
      </w:tblGrid>
      <w:tr w:rsidR="003D5933" w:rsidRPr="00E87E20" w14:paraId="74F3541E" w14:textId="77777777" w:rsidTr="00363268">
        <w:tc>
          <w:tcPr>
            <w:tcW w:w="0" w:type="auto"/>
            <w:vMerge w:val="restart"/>
            <w:vAlign w:val="center"/>
          </w:tcPr>
          <w:p w14:paraId="244B943F" w14:textId="388B958C" w:rsidR="003D5933" w:rsidRPr="00E87E20" w:rsidRDefault="003D5933" w:rsidP="00363268">
            <w:pPr>
              <w:pStyle w:val="ListParagraph"/>
              <w:ind w:left="0"/>
              <w:jc w:val="center"/>
            </w:pPr>
            <w:r w:rsidRPr="00E87E20">
              <w:t>Homeowner</w:t>
            </w:r>
          </w:p>
        </w:tc>
        <w:tc>
          <w:tcPr>
            <w:tcW w:w="3849" w:type="dxa"/>
            <w:gridSpan w:val="3"/>
            <w:vAlign w:val="center"/>
          </w:tcPr>
          <w:p w14:paraId="0282F4BB" w14:textId="77777777" w:rsidR="003D5933" w:rsidRPr="00E87E20" w:rsidRDefault="003D5933" w:rsidP="00363268">
            <w:pPr>
              <w:pStyle w:val="ListParagraph"/>
              <w:ind w:left="0"/>
              <w:jc w:val="center"/>
            </w:pPr>
            <w:r w:rsidRPr="00E87E20">
              <w:t>insurance</w:t>
            </w:r>
          </w:p>
        </w:tc>
      </w:tr>
      <w:tr w:rsidR="003D5933" w:rsidRPr="00E87E20" w14:paraId="67E8A143" w14:textId="77777777" w:rsidTr="00363268">
        <w:tc>
          <w:tcPr>
            <w:tcW w:w="0" w:type="auto"/>
            <w:vMerge/>
            <w:vAlign w:val="center"/>
          </w:tcPr>
          <w:p w14:paraId="35EEE6DB" w14:textId="77777777" w:rsidR="003D5933" w:rsidRPr="00E87E20" w:rsidRDefault="003D5933" w:rsidP="00363268">
            <w:pPr>
              <w:pStyle w:val="ListParagraph"/>
              <w:ind w:left="0"/>
              <w:jc w:val="center"/>
            </w:pPr>
          </w:p>
        </w:tc>
        <w:tc>
          <w:tcPr>
            <w:tcW w:w="1283" w:type="dxa"/>
            <w:vAlign w:val="center"/>
          </w:tcPr>
          <w:p w14:paraId="291B35F4" w14:textId="77777777" w:rsidR="003D5933" w:rsidRPr="00E87E20" w:rsidRDefault="003D5933" w:rsidP="00363268">
            <w:pPr>
              <w:pStyle w:val="ListParagraph"/>
              <w:ind w:left="0"/>
              <w:jc w:val="center"/>
            </w:pPr>
            <w:r w:rsidRPr="00E87E20">
              <w:t>0</w:t>
            </w:r>
          </w:p>
        </w:tc>
        <w:tc>
          <w:tcPr>
            <w:tcW w:w="1283" w:type="dxa"/>
            <w:vAlign w:val="center"/>
          </w:tcPr>
          <w:p w14:paraId="13F195AE" w14:textId="77777777" w:rsidR="003D5933" w:rsidRPr="00E87E20" w:rsidRDefault="003D5933" w:rsidP="00363268">
            <w:pPr>
              <w:pStyle w:val="ListParagraph"/>
              <w:ind w:left="0"/>
              <w:jc w:val="center"/>
            </w:pPr>
            <w:r w:rsidRPr="00E87E20">
              <w:t>1</w:t>
            </w:r>
          </w:p>
        </w:tc>
        <w:tc>
          <w:tcPr>
            <w:tcW w:w="1283" w:type="dxa"/>
            <w:vAlign w:val="center"/>
          </w:tcPr>
          <w:p w14:paraId="3607E4FD" w14:textId="77777777" w:rsidR="003D5933" w:rsidRPr="00E87E20" w:rsidRDefault="003D5933" w:rsidP="00363268">
            <w:pPr>
              <w:pStyle w:val="ListParagraph"/>
              <w:ind w:left="0"/>
              <w:jc w:val="center"/>
            </w:pPr>
            <w:r w:rsidRPr="00E87E20">
              <w:t>2</w:t>
            </w:r>
          </w:p>
        </w:tc>
      </w:tr>
      <w:tr w:rsidR="003D5933" w:rsidRPr="00E87E20" w14:paraId="2E5CA2E0" w14:textId="77777777" w:rsidTr="00363268">
        <w:tc>
          <w:tcPr>
            <w:tcW w:w="0" w:type="auto"/>
            <w:vAlign w:val="center"/>
          </w:tcPr>
          <w:p w14:paraId="627F81FF" w14:textId="1826D55A" w:rsidR="003D5933" w:rsidRPr="00E87E20" w:rsidRDefault="003D5933" w:rsidP="00363268">
            <w:pPr>
              <w:pStyle w:val="ListParagraph"/>
              <w:ind w:left="0"/>
              <w:jc w:val="center"/>
            </w:pPr>
            <w:r w:rsidRPr="00E87E20">
              <w:t>0</w:t>
            </w:r>
          </w:p>
        </w:tc>
        <w:tc>
          <w:tcPr>
            <w:tcW w:w="1283" w:type="dxa"/>
            <w:vAlign w:val="center"/>
          </w:tcPr>
          <w:p w14:paraId="50AAFABD" w14:textId="7D90A409" w:rsidR="003D5933" w:rsidRPr="00E87E20" w:rsidRDefault="003D5933" w:rsidP="00363268">
            <w:pPr>
              <w:pStyle w:val="ListParagraph"/>
              <w:ind w:left="0"/>
              <w:jc w:val="right"/>
            </w:pPr>
            <w:r w:rsidRPr="00E87E20">
              <w:t xml:space="preserve">78659   </w:t>
            </w:r>
          </w:p>
        </w:tc>
        <w:tc>
          <w:tcPr>
            <w:tcW w:w="1283" w:type="dxa"/>
            <w:vAlign w:val="center"/>
          </w:tcPr>
          <w:p w14:paraId="4A61FC1A" w14:textId="64900235" w:rsidR="003D5933" w:rsidRPr="00E87E20" w:rsidRDefault="003D5933" w:rsidP="00363268">
            <w:pPr>
              <w:pStyle w:val="ListParagraph"/>
              <w:ind w:left="0"/>
              <w:jc w:val="right"/>
            </w:pPr>
            <w:r w:rsidRPr="00E87E20">
              <w:t xml:space="preserve">183130  </w:t>
            </w:r>
          </w:p>
        </w:tc>
        <w:tc>
          <w:tcPr>
            <w:tcW w:w="1283" w:type="dxa"/>
            <w:vAlign w:val="center"/>
          </w:tcPr>
          <w:p w14:paraId="2C114A50" w14:textId="28FD1447" w:rsidR="003D5933" w:rsidRPr="00E87E20" w:rsidRDefault="003D5933" w:rsidP="00363268">
            <w:pPr>
              <w:pStyle w:val="ListParagraph"/>
              <w:ind w:left="0"/>
              <w:jc w:val="right"/>
            </w:pPr>
            <w:r w:rsidRPr="00E87E20">
              <w:t xml:space="preserve">46734   </w:t>
            </w:r>
          </w:p>
        </w:tc>
      </w:tr>
      <w:tr w:rsidR="003D5933" w:rsidRPr="00E87E20" w14:paraId="0F8DF05F" w14:textId="77777777" w:rsidTr="00363268">
        <w:tc>
          <w:tcPr>
            <w:tcW w:w="0" w:type="auto"/>
            <w:vAlign w:val="center"/>
          </w:tcPr>
          <w:p w14:paraId="32E12D9D" w14:textId="6360F78F" w:rsidR="003D5933" w:rsidRPr="00E87E20" w:rsidRDefault="003D5933" w:rsidP="00363268">
            <w:pPr>
              <w:pStyle w:val="ListParagraph"/>
              <w:ind w:left="0"/>
              <w:jc w:val="center"/>
            </w:pPr>
            <w:r w:rsidRPr="00E87E20">
              <w:t>1</w:t>
            </w:r>
          </w:p>
        </w:tc>
        <w:tc>
          <w:tcPr>
            <w:tcW w:w="1283" w:type="dxa"/>
            <w:vAlign w:val="center"/>
          </w:tcPr>
          <w:p w14:paraId="039FA965" w14:textId="7EB761CC" w:rsidR="003D5933" w:rsidRPr="00E87E20" w:rsidRDefault="003D5933" w:rsidP="00363268">
            <w:pPr>
              <w:pStyle w:val="ListParagraph"/>
              <w:ind w:left="0"/>
              <w:jc w:val="right"/>
            </w:pPr>
            <w:r w:rsidRPr="00E87E20">
              <w:t>65032</w:t>
            </w:r>
          </w:p>
        </w:tc>
        <w:tc>
          <w:tcPr>
            <w:tcW w:w="1283" w:type="dxa"/>
            <w:vAlign w:val="center"/>
          </w:tcPr>
          <w:p w14:paraId="1F323480" w14:textId="4AC7F14C" w:rsidR="003D5933" w:rsidRPr="00E87E20" w:rsidRDefault="003D5933" w:rsidP="00363268">
            <w:pPr>
              <w:pStyle w:val="ListParagraph"/>
              <w:ind w:left="0"/>
              <w:jc w:val="right"/>
            </w:pPr>
            <w:r w:rsidRPr="00E87E20">
              <w:t>242937</w:t>
            </w:r>
          </w:p>
        </w:tc>
        <w:tc>
          <w:tcPr>
            <w:tcW w:w="1283" w:type="dxa"/>
            <w:vAlign w:val="center"/>
          </w:tcPr>
          <w:p w14:paraId="6414DDCD" w14:textId="4246980E" w:rsidR="003D5933" w:rsidRPr="00E87E20" w:rsidRDefault="003D5933" w:rsidP="00363268">
            <w:pPr>
              <w:pStyle w:val="ListParagraph"/>
              <w:ind w:left="0"/>
              <w:jc w:val="right"/>
            </w:pPr>
            <w:r w:rsidRPr="00E87E20">
              <w:t>48757</w:t>
            </w:r>
          </w:p>
        </w:tc>
      </w:tr>
    </w:tbl>
    <w:p w14:paraId="5C5E2F5B" w14:textId="77777777" w:rsidR="003D5933" w:rsidRDefault="003D5933" w:rsidP="003D5933">
      <w:pPr>
        <w:pStyle w:val="ListParagraph"/>
      </w:pPr>
    </w:p>
    <w:p w14:paraId="327EFEF0" w14:textId="77777777" w:rsidR="00B176B1" w:rsidRDefault="00B176B1" w:rsidP="00B176B1">
      <w:pPr>
        <w:pStyle w:val="ListParagraph"/>
      </w:pPr>
    </w:p>
    <w:p w14:paraId="4D0716F3" w14:textId="2DA3E9C4"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married_couple</w:t>
      </w:r>
      <w:proofErr w:type="spellEnd"/>
      <w:r>
        <w:t>.  The table contains the frequency counts.</w:t>
      </w:r>
    </w:p>
    <w:p w14:paraId="044BC219" w14:textId="77777777" w:rsidR="00E87E20" w:rsidRDefault="00E87E20" w:rsidP="00E87E20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36"/>
        <w:gridCol w:w="1283"/>
        <w:gridCol w:w="1283"/>
        <w:gridCol w:w="1283"/>
      </w:tblGrid>
      <w:tr w:rsidR="008A48B7" w:rsidRPr="00E87E20" w14:paraId="4198A291" w14:textId="77777777" w:rsidTr="00363268">
        <w:tc>
          <w:tcPr>
            <w:tcW w:w="0" w:type="auto"/>
            <w:vMerge w:val="restart"/>
            <w:vAlign w:val="center"/>
          </w:tcPr>
          <w:p w14:paraId="10FCBD6F" w14:textId="62A9CC61" w:rsidR="008A48B7" w:rsidRPr="00E87E20" w:rsidRDefault="008A48B7" w:rsidP="00363268">
            <w:pPr>
              <w:pStyle w:val="ListParagraph"/>
              <w:ind w:left="0"/>
              <w:jc w:val="center"/>
            </w:pPr>
            <w:proofErr w:type="spellStart"/>
            <w:r w:rsidRPr="00E87E20">
              <w:t>married_couple</w:t>
            </w:r>
            <w:proofErr w:type="spellEnd"/>
          </w:p>
        </w:tc>
        <w:tc>
          <w:tcPr>
            <w:tcW w:w="3849" w:type="dxa"/>
            <w:gridSpan w:val="3"/>
            <w:vAlign w:val="center"/>
          </w:tcPr>
          <w:p w14:paraId="4AFC06AB" w14:textId="77777777" w:rsidR="008A48B7" w:rsidRPr="00E87E20" w:rsidRDefault="008A48B7" w:rsidP="00363268">
            <w:pPr>
              <w:pStyle w:val="ListParagraph"/>
              <w:ind w:left="0"/>
              <w:jc w:val="center"/>
            </w:pPr>
            <w:r w:rsidRPr="00E87E20">
              <w:t>insurance</w:t>
            </w:r>
          </w:p>
        </w:tc>
      </w:tr>
      <w:tr w:rsidR="008A48B7" w:rsidRPr="00E87E20" w14:paraId="75794A8E" w14:textId="77777777" w:rsidTr="00363268">
        <w:tc>
          <w:tcPr>
            <w:tcW w:w="0" w:type="auto"/>
            <w:vMerge/>
            <w:vAlign w:val="center"/>
          </w:tcPr>
          <w:p w14:paraId="17A1635A" w14:textId="77777777" w:rsidR="008A48B7" w:rsidRPr="00E87E20" w:rsidRDefault="008A48B7" w:rsidP="00363268">
            <w:pPr>
              <w:pStyle w:val="ListParagraph"/>
              <w:ind w:left="0"/>
              <w:jc w:val="center"/>
            </w:pPr>
          </w:p>
        </w:tc>
        <w:tc>
          <w:tcPr>
            <w:tcW w:w="1283" w:type="dxa"/>
            <w:vAlign w:val="center"/>
          </w:tcPr>
          <w:p w14:paraId="256D42E5" w14:textId="77777777" w:rsidR="008A48B7" w:rsidRPr="00E87E20" w:rsidRDefault="008A48B7" w:rsidP="00363268">
            <w:pPr>
              <w:pStyle w:val="ListParagraph"/>
              <w:ind w:left="0"/>
              <w:jc w:val="center"/>
            </w:pPr>
            <w:r w:rsidRPr="00E87E20">
              <w:t>0</w:t>
            </w:r>
          </w:p>
        </w:tc>
        <w:tc>
          <w:tcPr>
            <w:tcW w:w="1283" w:type="dxa"/>
            <w:vAlign w:val="center"/>
          </w:tcPr>
          <w:p w14:paraId="6BAC24CE" w14:textId="77777777" w:rsidR="008A48B7" w:rsidRPr="00E87E20" w:rsidRDefault="008A48B7" w:rsidP="00363268">
            <w:pPr>
              <w:pStyle w:val="ListParagraph"/>
              <w:ind w:left="0"/>
              <w:jc w:val="center"/>
            </w:pPr>
            <w:r w:rsidRPr="00E87E20">
              <w:t>1</w:t>
            </w:r>
          </w:p>
        </w:tc>
        <w:tc>
          <w:tcPr>
            <w:tcW w:w="1283" w:type="dxa"/>
            <w:vAlign w:val="center"/>
          </w:tcPr>
          <w:p w14:paraId="460CD5F7" w14:textId="77777777" w:rsidR="008A48B7" w:rsidRPr="00E87E20" w:rsidRDefault="008A48B7" w:rsidP="00363268">
            <w:pPr>
              <w:pStyle w:val="ListParagraph"/>
              <w:ind w:left="0"/>
              <w:jc w:val="center"/>
            </w:pPr>
            <w:r w:rsidRPr="00E87E20">
              <w:t>2</w:t>
            </w:r>
          </w:p>
        </w:tc>
      </w:tr>
      <w:tr w:rsidR="008A48B7" w:rsidRPr="00E87E20" w14:paraId="084C8B9C" w14:textId="77777777" w:rsidTr="00363268">
        <w:tc>
          <w:tcPr>
            <w:tcW w:w="0" w:type="auto"/>
            <w:vAlign w:val="center"/>
          </w:tcPr>
          <w:p w14:paraId="492E2405" w14:textId="77777777" w:rsidR="008A48B7" w:rsidRPr="00E87E20" w:rsidRDefault="008A48B7" w:rsidP="00363268">
            <w:pPr>
              <w:pStyle w:val="ListParagraph"/>
              <w:ind w:left="0"/>
              <w:jc w:val="center"/>
            </w:pPr>
            <w:r w:rsidRPr="00E87E20">
              <w:t>0</w:t>
            </w:r>
          </w:p>
        </w:tc>
        <w:tc>
          <w:tcPr>
            <w:tcW w:w="1283" w:type="dxa"/>
            <w:vAlign w:val="center"/>
          </w:tcPr>
          <w:p w14:paraId="0A28A62B" w14:textId="264EB8B1" w:rsidR="008A48B7" w:rsidRPr="00E87E20" w:rsidRDefault="008A48B7" w:rsidP="00363268">
            <w:pPr>
              <w:pStyle w:val="ListParagraph"/>
              <w:ind w:left="0"/>
              <w:jc w:val="right"/>
            </w:pPr>
            <w:r w:rsidRPr="00E87E20">
              <w:t xml:space="preserve">117110  </w:t>
            </w:r>
          </w:p>
        </w:tc>
        <w:tc>
          <w:tcPr>
            <w:tcW w:w="1283" w:type="dxa"/>
            <w:vAlign w:val="center"/>
          </w:tcPr>
          <w:p w14:paraId="547B64A2" w14:textId="56C3AD55" w:rsidR="008A48B7" w:rsidRPr="00E87E20" w:rsidRDefault="008A48B7" w:rsidP="00363268">
            <w:pPr>
              <w:pStyle w:val="ListParagraph"/>
              <w:ind w:left="0"/>
              <w:jc w:val="right"/>
            </w:pPr>
            <w:r w:rsidRPr="00E87E20">
              <w:t xml:space="preserve">333272  </w:t>
            </w:r>
          </w:p>
        </w:tc>
        <w:tc>
          <w:tcPr>
            <w:tcW w:w="1283" w:type="dxa"/>
            <w:vAlign w:val="center"/>
          </w:tcPr>
          <w:p w14:paraId="1CD090B7" w14:textId="27659196" w:rsidR="008A48B7" w:rsidRPr="00E87E20" w:rsidRDefault="008A48B7" w:rsidP="00363268">
            <w:pPr>
              <w:pStyle w:val="ListParagraph"/>
              <w:ind w:left="0"/>
              <w:jc w:val="right"/>
            </w:pPr>
            <w:r w:rsidRPr="00E87E20">
              <w:t xml:space="preserve">75310  </w:t>
            </w:r>
          </w:p>
        </w:tc>
      </w:tr>
      <w:tr w:rsidR="008A48B7" w:rsidRPr="00E87E20" w14:paraId="33D0CB14" w14:textId="77777777" w:rsidTr="00363268">
        <w:tc>
          <w:tcPr>
            <w:tcW w:w="0" w:type="auto"/>
            <w:vAlign w:val="center"/>
          </w:tcPr>
          <w:p w14:paraId="7B948BF4" w14:textId="77777777" w:rsidR="008A48B7" w:rsidRPr="00E87E20" w:rsidRDefault="008A48B7" w:rsidP="00363268">
            <w:pPr>
              <w:pStyle w:val="ListParagraph"/>
              <w:ind w:left="0"/>
              <w:jc w:val="center"/>
            </w:pPr>
            <w:r w:rsidRPr="00E87E20">
              <w:t>1</w:t>
            </w:r>
          </w:p>
        </w:tc>
        <w:tc>
          <w:tcPr>
            <w:tcW w:w="1283" w:type="dxa"/>
            <w:vAlign w:val="center"/>
          </w:tcPr>
          <w:p w14:paraId="0CC9F6E5" w14:textId="20563E58" w:rsidR="008A48B7" w:rsidRPr="00E87E20" w:rsidRDefault="008A48B7" w:rsidP="00363268">
            <w:pPr>
              <w:pStyle w:val="ListParagraph"/>
              <w:ind w:left="0"/>
              <w:jc w:val="right"/>
            </w:pPr>
            <w:r w:rsidRPr="00E87E20">
              <w:t>26581</w:t>
            </w:r>
          </w:p>
        </w:tc>
        <w:tc>
          <w:tcPr>
            <w:tcW w:w="1283" w:type="dxa"/>
            <w:vAlign w:val="center"/>
          </w:tcPr>
          <w:p w14:paraId="3B116E5B" w14:textId="683E9924" w:rsidR="008A48B7" w:rsidRPr="00E87E20" w:rsidRDefault="008A48B7" w:rsidP="00363268">
            <w:pPr>
              <w:pStyle w:val="ListParagraph"/>
              <w:ind w:left="0"/>
              <w:jc w:val="right"/>
            </w:pPr>
            <w:r w:rsidRPr="00E87E20">
              <w:t>92795</w:t>
            </w:r>
          </w:p>
        </w:tc>
        <w:tc>
          <w:tcPr>
            <w:tcW w:w="1283" w:type="dxa"/>
            <w:vAlign w:val="center"/>
          </w:tcPr>
          <w:p w14:paraId="26C3779F" w14:textId="5F700D3E" w:rsidR="008A48B7" w:rsidRPr="00E87E20" w:rsidRDefault="008A48B7" w:rsidP="00363268">
            <w:pPr>
              <w:pStyle w:val="ListParagraph"/>
              <w:ind w:left="0"/>
              <w:jc w:val="right"/>
            </w:pPr>
            <w:r w:rsidRPr="00E87E20">
              <w:t>20181</w:t>
            </w:r>
          </w:p>
        </w:tc>
      </w:tr>
    </w:tbl>
    <w:p w14:paraId="57D49248" w14:textId="77777777" w:rsidR="008A48B7" w:rsidRDefault="008A48B7" w:rsidP="008A48B7">
      <w:pPr>
        <w:pStyle w:val="ListParagraph"/>
      </w:pPr>
    </w:p>
    <w:p w14:paraId="24085959" w14:textId="18F811E1" w:rsidR="00B176B1" w:rsidRDefault="00B176B1" w:rsidP="00B176B1">
      <w:pPr>
        <w:pStyle w:val="ListParagraph"/>
      </w:pPr>
    </w:p>
    <w:p w14:paraId="7FD2A88B" w14:textId="4191AC6B" w:rsidR="0054213F" w:rsidRDefault="0054213F" w:rsidP="00B176B1">
      <w:pPr>
        <w:pStyle w:val="ListParagraph"/>
      </w:pPr>
    </w:p>
    <w:p w14:paraId="0C906289" w14:textId="77777777" w:rsidR="0054213F" w:rsidRDefault="0054213F" w:rsidP="00B176B1">
      <w:pPr>
        <w:pStyle w:val="ListParagraph"/>
      </w:pPr>
    </w:p>
    <w:p w14:paraId="6CBF642D" w14:textId="77777777" w:rsidR="0054213F" w:rsidRDefault="0054213F" w:rsidP="00B176B1">
      <w:pPr>
        <w:pStyle w:val="ListParagraph"/>
      </w:pPr>
    </w:p>
    <w:p w14:paraId="6F58627A" w14:textId="6A014E2E" w:rsidR="006A1AC9" w:rsidRDefault="006A1AC9" w:rsidP="00B176B1">
      <w:pPr>
        <w:pStyle w:val="ListParagraph"/>
        <w:numPr>
          <w:ilvl w:val="0"/>
          <w:numId w:val="41"/>
        </w:numPr>
      </w:pPr>
      <w:r>
        <w:lastRenderedPageBreak/>
        <w:t>(</w:t>
      </w:r>
      <w:r w:rsidR="00664A89">
        <w:t>5</w:t>
      </w:r>
      <w:r>
        <w:t xml:space="preserve"> points) Calculate the Cramer’s V statistics for the above three crosstabulations tables.  Based on these Cramer’s V statistics, which feature has the largest association with the target </w:t>
      </w:r>
      <w:r w:rsidR="00CB2E33">
        <w:t>insurance</w:t>
      </w:r>
      <w:r>
        <w:t>?</w:t>
      </w:r>
    </w:p>
    <w:p w14:paraId="4F21361E" w14:textId="77777777" w:rsidR="00E87E20" w:rsidRDefault="00E87E20" w:rsidP="00E87E20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6"/>
        <w:gridCol w:w="1069"/>
        <w:gridCol w:w="1110"/>
        <w:gridCol w:w="782"/>
        <w:gridCol w:w="1469"/>
        <w:gridCol w:w="1314"/>
        <w:gridCol w:w="1190"/>
      </w:tblGrid>
      <w:tr w:rsidR="001E503D" w:rsidRPr="00E87E20" w14:paraId="095343C8" w14:textId="77777777" w:rsidTr="001E503D">
        <w:tc>
          <w:tcPr>
            <w:tcW w:w="1696" w:type="dxa"/>
          </w:tcPr>
          <w:p w14:paraId="7CEC040B" w14:textId="5CD481C0" w:rsidR="001E503D" w:rsidRPr="00E87E20" w:rsidRDefault="00AF4988" w:rsidP="001E503D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Feature</w:t>
            </w:r>
          </w:p>
        </w:tc>
        <w:tc>
          <w:tcPr>
            <w:tcW w:w="1069" w:type="dxa"/>
          </w:tcPr>
          <w:p w14:paraId="29D62030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Test </w:t>
            </w:r>
          </w:p>
          <w:p w14:paraId="056421D8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110" w:type="dxa"/>
          </w:tcPr>
          <w:p w14:paraId="4A7AE860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Statistic </w:t>
            </w:r>
          </w:p>
          <w:p w14:paraId="6D731B15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782" w:type="dxa"/>
          </w:tcPr>
          <w:p w14:paraId="39C6FD10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DF </w:t>
            </w:r>
          </w:p>
          <w:p w14:paraId="73E2D6A2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469" w:type="dxa"/>
          </w:tcPr>
          <w:p w14:paraId="7DAA9AE2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Significance </w:t>
            </w:r>
          </w:p>
          <w:p w14:paraId="6050F52B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314" w:type="dxa"/>
          </w:tcPr>
          <w:p w14:paraId="5EFC14A7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Association </w:t>
            </w:r>
          </w:p>
          <w:p w14:paraId="1CDA5741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190" w:type="dxa"/>
          </w:tcPr>
          <w:p w14:paraId="3B289126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Measure </w:t>
            </w:r>
          </w:p>
          <w:p w14:paraId="7F5209EA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1E503D" w:rsidRPr="00E87E20" w14:paraId="0760C731" w14:textId="77777777" w:rsidTr="001E503D">
        <w:tc>
          <w:tcPr>
            <w:tcW w:w="1696" w:type="dxa"/>
          </w:tcPr>
          <w:p w14:paraId="6F3DF410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E87E20">
              <w:rPr>
                <w:rFonts w:asciiTheme="minorHAnsi" w:hAnsiTheme="minorHAnsi" w:cstheme="minorHAnsi"/>
                <w:sz w:val="22"/>
                <w:szCs w:val="22"/>
              </w:rPr>
              <w:t>group_size</w:t>
            </w:r>
            <w:proofErr w:type="spellEnd"/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5A5C072D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069" w:type="dxa"/>
          </w:tcPr>
          <w:p w14:paraId="5508031C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  <w:r w:rsidRPr="00E87E20">
              <w:rPr>
                <w:rFonts w:cstheme="minorHAnsi"/>
              </w:rPr>
              <w:t>Chi-</w:t>
            </w:r>
          </w:p>
          <w:p w14:paraId="305FFE27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square </w:t>
            </w:r>
          </w:p>
          <w:p w14:paraId="178C3A0B" w14:textId="5812670B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110" w:type="dxa"/>
          </w:tcPr>
          <w:p w14:paraId="799B72A9" w14:textId="0A9AD805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  <w:r w:rsidRPr="00E87E20">
              <w:rPr>
                <w:rFonts w:cstheme="minorHAnsi"/>
              </w:rPr>
              <w:t>977.276</w:t>
            </w:r>
          </w:p>
        </w:tc>
        <w:tc>
          <w:tcPr>
            <w:tcW w:w="782" w:type="dxa"/>
          </w:tcPr>
          <w:p w14:paraId="5B8AC636" w14:textId="25FD30FB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  <w:r w:rsidRPr="00E87E20">
              <w:rPr>
                <w:rFonts w:cstheme="minorHAnsi"/>
              </w:rPr>
              <w:t>6</w:t>
            </w:r>
          </w:p>
        </w:tc>
        <w:tc>
          <w:tcPr>
            <w:tcW w:w="1469" w:type="dxa"/>
          </w:tcPr>
          <w:p w14:paraId="5BEC8146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7.34301e-208 </w:t>
            </w:r>
          </w:p>
          <w:p w14:paraId="75E2F987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314" w:type="dxa"/>
          </w:tcPr>
          <w:p w14:paraId="1F8BB02C" w14:textId="27ABFF19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  <w:proofErr w:type="spellStart"/>
            <w:r w:rsidRPr="00E87E20">
              <w:rPr>
                <w:rFonts w:cstheme="minorHAnsi"/>
              </w:rPr>
              <w:t>CramerV</w:t>
            </w:r>
            <w:proofErr w:type="spellEnd"/>
          </w:p>
        </w:tc>
        <w:tc>
          <w:tcPr>
            <w:tcW w:w="1190" w:type="dxa"/>
          </w:tcPr>
          <w:p w14:paraId="4CF252D6" w14:textId="1FDD4856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  <w:r w:rsidRPr="00E87E20">
              <w:rPr>
                <w:rFonts w:cstheme="minorHAnsi"/>
              </w:rPr>
              <w:t>0.027102</w:t>
            </w:r>
          </w:p>
        </w:tc>
      </w:tr>
      <w:tr w:rsidR="001E503D" w:rsidRPr="00E87E20" w14:paraId="3426A19F" w14:textId="77777777" w:rsidTr="001E503D">
        <w:tc>
          <w:tcPr>
            <w:tcW w:w="1696" w:type="dxa"/>
          </w:tcPr>
          <w:p w14:paraId="3B0898F9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E87E20">
              <w:rPr>
                <w:rFonts w:asciiTheme="minorHAnsi" w:hAnsiTheme="minorHAnsi" w:cstheme="minorHAnsi"/>
                <w:sz w:val="22"/>
                <w:szCs w:val="22"/>
              </w:rPr>
              <w:t>married_couple</w:t>
            </w:r>
            <w:proofErr w:type="spellEnd"/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26C66869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069" w:type="dxa"/>
          </w:tcPr>
          <w:p w14:paraId="2C96BCC1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  <w:r w:rsidRPr="00E87E20">
              <w:rPr>
                <w:rFonts w:cstheme="minorHAnsi"/>
              </w:rPr>
              <w:t>Chi-</w:t>
            </w:r>
          </w:p>
          <w:p w14:paraId="2DD3F9E7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square </w:t>
            </w:r>
          </w:p>
          <w:p w14:paraId="24A0542C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110" w:type="dxa"/>
          </w:tcPr>
          <w:p w14:paraId="11BCC7A4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699.285 </w:t>
            </w:r>
          </w:p>
          <w:p w14:paraId="35C9CF29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782" w:type="dxa"/>
          </w:tcPr>
          <w:p w14:paraId="1A1D340F" w14:textId="7D4CC561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  <w:r w:rsidRPr="00E87E20">
              <w:rPr>
                <w:rFonts w:cstheme="minorHAnsi"/>
              </w:rPr>
              <w:t>2</w:t>
            </w:r>
          </w:p>
        </w:tc>
        <w:tc>
          <w:tcPr>
            <w:tcW w:w="1469" w:type="dxa"/>
          </w:tcPr>
          <w:p w14:paraId="37F03BEA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1.41953e-152 </w:t>
            </w:r>
          </w:p>
          <w:p w14:paraId="6D62E6F5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314" w:type="dxa"/>
          </w:tcPr>
          <w:p w14:paraId="06433819" w14:textId="5FCE2DA9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  <w:proofErr w:type="spellStart"/>
            <w:r w:rsidRPr="00E87E20">
              <w:rPr>
                <w:rFonts w:cstheme="minorHAnsi"/>
              </w:rPr>
              <w:t>CramerV</w:t>
            </w:r>
            <w:proofErr w:type="spellEnd"/>
          </w:p>
        </w:tc>
        <w:tc>
          <w:tcPr>
            <w:tcW w:w="1190" w:type="dxa"/>
          </w:tcPr>
          <w:p w14:paraId="5BCBCA8E" w14:textId="43B0F1A3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  <w:r w:rsidRPr="00E87E20">
              <w:rPr>
                <w:rFonts w:cstheme="minorHAnsi"/>
              </w:rPr>
              <w:t>0.0324216</w:t>
            </w:r>
          </w:p>
        </w:tc>
      </w:tr>
      <w:tr w:rsidR="001E503D" w:rsidRPr="00E87E20" w14:paraId="5A77CFA6" w14:textId="77777777" w:rsidTr="001E503D">
        <w:tc>
          <w:tcPr>
            <w:tcW w:w="1696" w:type="dxa"/>
          </w:tcPr>
          <w:p w14:paraId="6751A4FF" w14:textId="77777777" w:rsidR="001E503D" w:rsidRPr="002C45BD" w:rsidRDefault="001E503D" w:rsidP="001E503D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1" w:name="_GoBack"/>
            <w:r w:rsidRPr="002C45B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homeowner </w:t>
            </w:r>
          </w:p>
          <w:bookmarkEnd w:id="1"/>
          <w:p w14:paraId="49132A27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069" w:type="dxa"/>
          </w:tcPr>
          <w:p w14:paraId="29CBCD20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  <w:r w:rsidRPr="00E87E20">
              <w:rPr>
                <w:rFonts w:cstheme="minorHAnsi"/>
              </w:rPr>
              <w:t>Chi-</w:t>
            </w:r>
          </w:p>
          <w:p w14:paraId="0A890D89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square </w:t>
            </w:r>
          </w:p>
          <w:p w14:paraId="7F44E864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110" w:type="dxa"/>
          </w:tcPr>
          <w:p w14:paraId="673F3BDA" w14:textId="77777777" w:rsidR="001E503D" w:rsidRPr="00E87E20" w:rsidRDefault="001E503D" w:rsidP="001E503D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E87E20">
              <w:rPr>
                <w:rFonts w:asciiTheme="minorHAnsi" w:hAnsiTheme="minorHAnsi" w:cstheme="minorHAnsi"/>
                <w:sz w:val="22"/>
                <w:szCs w:val="22"/>
              </w:rPr>
              <w:t xml:space="preserve">6270.49 </w:t>
            </w:r>
          </w:p>
          <w:p w14:paraId="11943672" w14:textId="77777777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782" w:type="dxa"/>
          </w:tcPr>
          <w:p w14:paraId="7DF97F76" w14:textId="053D13ED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  <w:r w:rsidRPr="00E87E20">
              <w:rPr>
                <w:rFonts w:cstheme="minorHAnsi"/>
              </w:rPr>
              <w:t>2</w:t>
            </w:r>
          </w:p>
        </w:tc>
        <w:tc>
          <w:tcPr>
            <w:tcW w:w="1469" w:type="dxa"/>
          </w:tcPr>
          <w:p w14:paraId="679BE014" w14:textId="22166813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  <w:r w:rsidRPr="00E87E20">
              <w:rPr>
                <w:rFonts w:cstheme="minorHAnsi"/>
              </w:rPr>
              <w:t>0</w:t>
            </w:r>
          </w:p>
        </w:tc>
        <w:tc>
          <w:tcPr>
            <w:tcW w:w="1314" w:type="dxa"/>
          </w:tcPr>
          <w:p w14:paraId="61F0562D" w14:textId="38F03372" w:rsidR="001E503D" w:rsidRPr="00E87E20" w:rsidRDefault="001E503D" w:rsidP="001E503D">
            <w:pPr>
              <w:pStyle w:val="ListParagraph"/>
              <w:ind w:left="0"/>
              <w:rPr>
                <w:rFonts w:cstheme="minorHAnsi"/>
              </w:rPr>
            </w:pPr>
            <w:proofErr w:type="spellStart"/>
            <w:r w:rsidRPr="00E87E20">
              <w:rPr>
                <w:rFonts w:cstheme="minorHAnsi"/>
              </w:rPr>
              <w:t>CramerV</w:t>
            </w:r>
            <w:proofErr w:type="spellEnd"/>
          </w:p>
        </w:tc>
        <w:tc>
          <w:tcPr>
            <w:tcW w:w="1190" w:type="dxa"/>
          </w:tcPr>
          <w:p w14:paraId="5C26E04D" w14:textId="3219C1D9" w:rsidR="001E503D" w:rsidRPr="00AF4988" w:rsidRDefault="001E503D" w:rsidP="001E503D">
            <w:pPr>
              <w:pStyle w:val="ListParagraph"/>
              <w:ind w:left="0"/>
              <w:rPr>
                <w:rFonts w:cstheme="minorHAnsi"/>
                <w:b/>
                <w:bCs/>
              </w:rPr>
            </w:pPr>
            <w:r w:rsidRPr="00AF4988">
              <w:rPr>
                <w:rFonts w:cstheme="minorHAnsi"/>
                <w:b/>
                <w:bCs/>
              </w:rPr>
              <w:t>0.0970864</w:t>
            </w:r>
          </w:p>
        </w:tc>
      </w:tr>
    </w:tbl>
    <w:p w14:paraId="204D273E" w14:textId="667DE920" w:rsidR="001E503D" w:rsidRDefault="00AF4988" w:rsidP="001E503D">
      <w:pPr>
        <w:pStyle w:val="ListParagraph"/>
      </w:pPr>
      <w:r>
        <w:t xml:space="preserve">Based on these Cramer’s V </w:t>
      </w:r>
      <w:r w:rsidR="00682C0E">
        <w:t xml:space="preserve">statistics, </w:t>
      </w:r>
      <w:r w:rsidR="00682C0E" w:rsidRPr="00682C0E">
        <w:rPr>
          <w:b/>
          <w:bCs/>
        </w:rPr>
        <w:t>homeowner</w:t>
      </w:r>
      <w:r>
        <w:rPr>
          <w:b/>
          <w:bCs/>
        </w:rPr>
        <w:t xml:space="preserve"> </w:t>
      </w:r>
      <w:r>
        <w:t>feature has the largest association with the target insurance.</w:t>
      </w:r>
    </w:p>
    <w:p w14:paraId="2CC6D689" w14:textId="77777777" w:rsidR="006A1AC9" w:rsidRDefault="006A1AC9" w:rsidP="006A1AC9">
      <w:pPr>
        <w:pStyle w:val="ListParagraph"/>
      </w:pPr>
    </w:p>
    <w:p w14:paraId="22D2E980" w14:textId="037DEF68" w:rsidR="00A86540" w:rsidRDefault="00B176B1" w:rsidP="00C52F1F">
      <w:pPr>
        <w:pStyle w:val="ListParagraph"/>
        <w:numPr>
          <w:ilvl w:val="0"/>
          <w:numId w:val="41"/>
        </w:numPr>
      </w:pPr>
      <w:r>
        <w:t xml:space="preserve">(10 points) For each of the sixteen possible value combinations of the three features, calculate the predicted probabilities for </w:t>
      </w:r>
      <w:r w:rsidR="00CB2E33">
        <w:t>insurance</w:t>
      </w:r>
      <w:r>
        <w:t xml:space="preserve"> = 0, 1, 2</w:t>
      </w:r>
      <w:r w:rsidR="006A1AC9">
        <w:t xml:space="preserve"> based on the Naïve Bayes model</w:t>
      </w:r>
      <w:r>
        <w:t>.  List your answers in a table with proper labeling.</w:t>
      </w:r>
    </w:p>
    <w:p w14:paraId="5E4436E2" w14:textId="4ACCF03D" w:rsidR="00A91B97" w:rsidRDefault="00A91B97" w:rsidP="00C52F1F">
      <w:pPr>
        <w:pStyle w:val="ListParagraph"/>
      </w:pPr>
      <w:r>
        <w:rPr>
          <w:noProof/>
        </w:rPr>
        <w:drawing>
          <wp:inline distT="0" distB="0" distL="0" distR="0" wp14:anchorId="32B6ED74" wp14:editId="245B7AD0">
            <wp:extent cx="6035634" cy="4405023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63289" cy="442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1B57E" w14:textId="12F97626" w:rsidR="00224174" w:rsidRPr="00C52F1F" w:rsidRDefault="00B176B1" w:rsidP="00C52F1F">
      <w:pPr>
        <w:pStyle w:val="ListParagraph"/>
        <w:numPr>
          <w:ilvl w:val="0"/>
          <w:numId w:val="41"/>
        </w:numPr>
      </w:pPr>
      <w:r>
        <w:lastRenderedPageBreak/>
        <w:t>(5 points) Based on your model, what value</w:t>
      </w:r>
      <w:r w:rsidR="00CB2E33">
        <w:t xml:space="preserve"> combination</w:t>
      </w:r>
      <w:r>
        <w:t xml:space="preserve"> of </w:t>
      </w:r>
      <w:proofErr w:type="spellStart"/>
      <w:r>
        <w:t>group_size</w:t>
      </w:r>
      <w:proofErr w:type="spellEnd"/>
      <w:r>
        <w:t xml:space="preserve">, homeowner, and </w:t>
      </w:r>
      <w:proofErr w:type="spellStart"/>
      <w:r>
        <w:t>married_couple</w:t>
      </w:r>
      <w:proofErr w:type="spellEnd"/>
      <w:r>
        <w:t xml:space="preserve"> will maximize the odds value </w:t>
      </w:r>
      <w:proofErr w:type="gramStart"/>
      <w:r>
        <w:t>Prob(</w:t>
      </w:r>
      <w:proofErr w:type="gramEnd"/>
      <w:r w:rsidR="00CB2E33">
        <w:t xml:space="preserve">insurance </w:t>
      </w:r>
      <w:r>
        <w:t>=</w:t>
      </w:r>
      <w:r w:rsidR="00CB2E33">
        <w:t xml:space="preserve"> </w:t>
      </w:r>
      <w:r>
        <w:t>1) / Prob(</w:t>
      </w:r>
      <w:r w:rsidR="00CB2E33">
        <w:t>insurance</w:t>
      </w:r>
      <w:r>
        <w:t xml:space="preserve"> = 0)?  What is that maximum odd value?</w:t>
      </w:r>
    </w:p>
    <w:p w14:paraId="3273944D" w14:textId="170D1562" w:rsidR="00224174" w:rsidRDefault="00224174" w:rsidP="00135385">
      <w:pPr>
        <w:pStyle w:val="ListParagraph"/>
        <w:rPr>
          <w:b/>
          <w:bCs/>
          <w:color w:val="000000" w:themeColor="text1"/>
        </w:rPr>
      </w:pPr>
    </w:p>
    <w:p w14:paraId="72139E15" w14:textId="77777777" w:rsidR="00224174" w:rsidRPr="00C52F1F" w:rsidRDefault="00224174" w:rsidP="00224174">
      <w:pPr>
        <w:pStyle w:val="ListParagraph"/>
        <w:rPr>
          <w:color w:val="000000" w:themeColor="text1"/>
        </w:rPr>
      </w:pPr>
      <w:r w:rsidRPr="00C52F1F">
        <w:rPr>
          <w:color w:val="000000" w:themeColor="text1"/>
        </w:rPr>
        <w:t xml:space="preserve">After the observation of </w:t>
      </w:r>
      <w:proofErr w:type="gramStart"/>
      <w:r w:rsidRPr="00C52F1F">
        <w:rPr>
          <w:color w:val="000000" w:themeColor="text1"/>
        </w:rPr>
        <w:t>Prob(</w:t>
      </w:r>
      <w:proofErr w:type="gramEnd"/>
      <w:r w:rsidRPr="00C52F1F">
        <w:rPr>
          <w:color w:val="000000" w:themeColor="text1"/>
        </w:rPr>
        <w:t>insurance = 1) / Prob(insurance = 0) for all combinations,</w:t>
      </w:r>
    </w:p>
    <w:p w14:paraId="75A470DB" w14:textId="77777777" w:rsidR="00224174" w:rsidRPr="00C52F1F" w:rsidRDefault="00224174" w:rsidP="00224174">
      <w:pPr>
        <w:pStyle w:val="ListParagraph"/>
        <w:rPr>
          <w:b/>
          <w:bCs/>
          <w:color w:val="000000" w:themeColor="text1"/>
        </w:rPr>
      </w:pPr>
      <w:proofErr w:type="spellStart"/>
      <w:r w:rsidRPr="00C52F1F">
        <w:rPr>
          <w:b/>
          <w:bCs/>
          <w:color w:val="000000" w:themeColor="text1"/>
        </w:rPr>
        <w:t>group_size</w:t>
      </w:r>
      <w:proofErr w:type="spellEnd"/>
      <w:r w:rsidRPr="00C52F1F">
        <w:rPr>
          <w:b/>
          <w:bCs/>
          <w:color w:val="000000" w:themeColor="text1"/>
        </w:rPr>
        <w:t xml:space="preserve"> = 1</w:t>
      </w:r>
    </w:p>
    <w:p w14:paraId="408A6AAF" w14:textId="77777777" w:rsidR="00224174" w:rsidRPr="00C52F1F" w:rsidRDefault="00224174" w:rsidP="00224174">
      <w:pPr>
        <w:pStyle w:val="ListParagraph"/>
        <w:rPr>
          <w:b/>
          <w:bCs/>
          <w:color w:val="000000" w:themeColor="text1"/>
        </w:rPr>
      </w:pPr>
      <w:r w:rsidRPr="00C52F1F">
        <w:rPr>
          <w:b/>
          <w:bCs/>
          <w:color w:val="000000" w:themeColor="text1"/>
        </w:rPr>
        <w:t>Homeowner = 1</w:t>
      </w:r>
    </w:p>
    <w:p w14:paraId="192B8F6C" w14:textId="496993AB" w:rsidR="00224174" w:rsidRPr="00C52F1F" w:rsidRDefault="00224174" w:rsidP="00224174">
      <w:pPr>
        <w:pStyle w:val="ListParagraph"/>
        <w:rPr>
          <w:color w:val="000000" w:themeColor="text1"/>
        </w:rPr>
      </w:pPr>
      <w:proofErr w:type="spellStart"/>
      <w:r w:rsidRPr="00C52F1F">
        <w:rPr>
          <w:b/>
          <w:bCs/>
          <w:color w:val="000000" w:themeColor="text1"/>
        </w:rPr>
        <w:t>married_couple</w:t>
      </w:r>
      <w:proofErr w:type="spellEnd"/>
      <w:r w:rsidRPr="00C52F1F">
        <w:rPr>
          <w:b/>
          <w:bCs/>
          <w:color w:val="000000" w:themeColor="text1"/>
        </w:rPr>
        <w:t xml:space="preserve"> = </w:t>
      </w:r>
      <w:r w:rsidR="002C45BD" w:rsidRPr="00C52F1F">
        <w:rPr>
          <w:b/>
          <w:bCs/>
          <w:color w:val="000000" w:themeColor="text1"/>
        </w:rPr>
        <w:t xml:space="preserve">1 </w:t>
      </w:r>
      <w:r w:rsidR="002C45BD" w:rsidRPr="002C45BD">
        <w:rPr>
          <w:color w:val="000000" w:themeColor="text1"/>
        </w:rPr>
        <w:t>combination</w:t>
      </w:r>
      <w:r w:rsidRPr="00C52F1F">
        <w:rPr>
          <w:color w:val="000000" w:themeColor="text1"/>
        </w:rPr>
        <w:t xml:space="preserve"> will give maximum odd value for value</w:t>
      </w:r>
      <w:r w:rsidR="002C45BD">
        <w:rPr>
          <w:color w:val="000000" w:themeColor="text1"/>
        </w:rPr>
        <w:t xml:space="preserve"> </w:t>
      </w:r>
      <w:proofErr w:type="gramStart"/>
      <w:r w:rsidR="002C45BD">
        <w:rPr>
          <w:color w:val="000000" w:themeColor="text1"/>
        </w:rPr>
        <w:t xml:space="preserve">for </w:t>
      </w:r>
      <w:r w:rsidRPr="00C52F1F">
        <w:rPr>
          <w:color w:val="000000" w:themeColor="text1"/>
        </w:rPr>
        <w:t xml:space="preserve"> Prob</w:t>
      </w:r>
      <w:proofErr w:type="gramEnd"/>
      <w:r w:rsidRPr="00C52F1F">
        <w:rPr>
          <w:color w:val="000000" w:themeColor="text1"/>
        </w:rPr>
        <w:t xml:space="preserve">(insurance = 1) / Prob(insurance = 0). </w:t>
      </w:r>
    </w:p>
    <w:p w14:paraId="3729DF87" w14:textId="77777777" w:rsidR="00224174" w:rsidRPr="00C52F1F" w:rsidRDefault="00224174" w:rsidP="00224174">
      <w:pPr>
        <w:pStyle w:val="ListParagraph"/>
        <w:rPr>
          <w:color w:val="000000" w:themeColor="text1"/>
        </w:rPr>
      </w:pPr>
      <w:r w:rsidRPr="00C52F1F">
        <w:rPr>
          <w:color w:val="000000" w:themeColor="text1"/>
        </w:rPr>
        <w:t xml:space="preserve">The maximize the odds value </w:t>
      </w:r>
      <w:proofErr w:type="gramStart"/>
      <w:r w:rsidRPr="00C52F1F">
        <w:rPr>
          <w:color w:val="000000" w:themeColor="text1"/>
        </w:rPr>
        <w:t>Prob(</w:t>
      </w:r>
      <w:proofErr w:type="gramEnd"/>
      <w:r w:rsidRPr="00C52F1F">
        <w:rPr>
          <w:color w:val="000000" w:themeColor="text1"/>
        </w:rPr>
        <w:t xml:space="preserve">insurance = 1) / Prob(insurance = 0) is computed as follow: </w:t>
      </w:r>
    </w:p>
    <w:p w14:paraId="5C7107D9" w14:textId="77777777" w:rsidR="00224174" w:rsidRPr="00C52F1F" w:rsidRDefault="00224174" w:rsidP="00224174">
      <w:pPr>
        <w:pStyle w:val="ListParagraph"/>
        <w:rPr>
          <w:color w:val="000000" w:themeColor="text1"/>
        </w:rPr>
      </w:pPr>
      <w:proofErr w:type="gramStart"/>
      <w:r w:rsidRPr="00C52F1F">
        <w:rPr>
          <w:color w:val="000000" w:themeColor="text1"/>
        </w:rPr>
        <w:t>Prob(</w:t>
      </w:r>
      <w:proofErr w:type="gramEnd"/>
      <w:r w:rsidRPr="00C52F1F">
        <w:rPr>
          <w:color w:val="000000" w:themeColor="text1"/>
        </w:rPr>
        <w:t>insurance = 0) = 0.193842</w:t>
      </w:r>
    </w:p>
    <w:p w14:paraId="7746E672" w14:textId="77777777" w:rsidR="00224174" w:rsidRPr="00C52F1F" w:rsidRDefault="00224174" w:rsidP="00224174">
      <w:pPr>
        <w:pStyle w:val="ListParagraph"/>
        <w:rPr>
          <w:color w:val="000000" w:themeColor="text1"/>
        </w:rPr>
      </w:pPr>
      <w:proofErr w:type="gramStart"/>
      <w:r w:rsidRPr="00C52F1F">
        <w:rPr>
          <w:color w:val="000000" w:themeColor="text1"/>
        </w:rPr>
        <w:t>Prob(</w:t>
      </w:r>
      <w:proofErr w:type="gramEnd"/>
      <w:r w:rsidRPr="00C52F1F">
        <w:rPr>
          <w:color w:val="000000" w:themeColor="text1"/>
        </w:rPr>
        <w:t>insurance = 1) = 0.663414</w:t>
      </w:r>
    </w:p>
    <w:p w14:paraId="7603A2B7" w14:textId="77777777" w:rsidR="00224174" w:rsidRPr="00C52F1F" w:rsidRDefault="00224174" w:rsidP="00224174">
      <w:pPr>
        <w:pStyle w:val="ListParagraph"/>
        <w:rPr>
          <w:color w:val="000000" w:themeColor="text1"/>
        </w:rPr>
      </w:pPr>
      <w:r w:rsidRPr="00C52F1F">
        <w:rPr>
          <w:color w:val="000000" w:themeColor="text1"/>
        </w:rPr>
        <w:t xml:space="preserve">The maximum odd value = </w:t>
      </w:r>
      <w:proofErr w:type="gramStart"/>
      <w:r w:rsidRPr="00C52F1F">
        <w:rPr>
          <w:color w:val="000000" w:themeColor="text1"/>
        </w:rPr>
        <w:t>Prob(</w:t>
      </w:r>
      <w:proofErr w:type="gramEnd"/>
      <w:r w:rsidRPr="00C52F1F">
        <w:rPr>
          <w:color w:val="000000" w:themeColor="text1"/>
        </w:rPr>
        <w:t>insurance = 1) / Prob(insurance = 0)</w:t>
      </w:r>
    </w:p>
    <w:p w14:paraId="048637B3" w14:textId="77777777" w:rsidR="00224174" w:rsidRPr="00C52F1F" w:rsidRDefault="00224174" w:rsidP="00224174">
      <w:pPr>
        <w:pStyle w:val="ListParagraph"/>
        <w:rPr>
          <w:color w:val="000000" w:themeColor="text1"/>
        </w:rPr>
      </w:pPr>
      <w:r w:rsidRPr="00C52F1F">
        <w:rPr>
          <w:color w:val="000000" w:themeColor="text1"/>
        </w:rPr>
        <w:t xml:space="preserve">                                             = 0.663414 / 0.193842</w:t>
      </w:r>
    </w:p>
    <w:p w14:paraId="0EF0E2DF" w14:textId="20AC0025" w:rsidR="00C52F1F" w:rsidRPr="0012442C" w:rsidRDefault="00224174" w:rsidP="0012442C">
      <w:pPr>
        <w:pStyle w:val="ListParagraph"/>
        <w:rPr>
          <w:b/>
          <w:bCs/>
          <w:color w:val="000000" w:themeColor="text1"/>
        </w:rPr>
      </w:pPr>
      <w:r w:rsidRPr="00C52F1F">
        <w:rPr>
          <w:color w:val="000000" w:themeColor="text1"/>
        </w:rPr>
        <w:t xml:space="preserve">                                             = </w:t>
      </w:r>
      <w:r w:rsidRPr="00C52F1F">
        <w:rPr>
          <w:b/>
          <w:bCs/>
          <w:color w:val="000000" w:themeColor="text1"/>
        </w:rPr>
        <w:t xml:space="preserve">3.422441402412735 </w:t>
      </w:r>
    </w:p>
    <w:p w14:paraId="6BFA080C" w14:textId="77777777" w:rsidR="00224174" w:rsidRPr="00224174" w:rsidRDefault="00224174" w:rsidP="00135385">
      <w:pPr>
        <w:pStyle w:val="ListParagraph"/>
        <w:rPr>
          <w:b/>
          <w:bCs/>
          <w:color w:val="000000" w:themeColor="text1"/>
        </w:rPr>
      </w:pPr>
    </w:p>
    <w:p w14:paraId="1B68E022" w14:textId="77777777" w:rsidR="00224174" w:rsidRPr="00560EC9" w:rsidRDefault="00224174" w:rsidP="00135385">
      <w:pPr>
        <w:pStyle w:val="ListParagraph"/>
        <w:rPr>
          <w:b/>
          <w:bCs/>
          <w:color w:val="FF0000"/>
        </w:rPr>
      </w:pPr>
    </w:p>
    <w:p w14:paraId="0D71056B" w14:textId="77777777" w:rsidR="00135385" w:rsidRDefault="00135385" w:rsidP="00A91B97">
      <w:pPr>
        <w:pStyle w:val="ListParagraph"/>
      </w:pPr>
    </w:p>
    <w:p w14:paraId="0E49982C" w14:textId="77777777" w:rsidR="00A91B97" w:rsidRDefault="00A91B97" w:rsidP="00A91B97">
      <w:pPr>
        <w:pStyle w:val="ListParagraph"/>
      </w:pPr>
    </w:p>
    <w:p w14:paraId="7852A168" w14:textId="77777777" w:rsidR="00A91B97" w:rsidRDefault="00A91B97" w:rsidP="00A91B97">
      <w:pPr>
        <w:pStyle w:val="ListParagraph"/>
      </w:pPr>
    </w:p>
    <w:sectPr w:rsidR="00A91B97" w:rsidSect="00DF44E8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0EA6E3" w14:textId="77777777" w:rsidR="00A002F9" w:rsidRDefault="00A002F9" w:rsidP="00FD10A7">
      <w:pPr>
        <w:spacing w:after="0" w:line="240" w:lineRule="auto"/>
      </w:pPr>
      <w:r>
        <w:separator/>
      </w:r>
    </w:p>
  </w:endnote>
  <w:endnote w:type="continuationSeparator" w:id="0">
    <w:p w14:paraId="0835F420" w14:textId="77777777" w:rsidR="00A002F9" w:rsidRDefault="00A002F9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722F6" w14:textId="77777777" w:rsidR="00914EB7" w:rsidRDefault="00914EB7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BB4E00D" w14:textId="77777777" w:rsidR="00914EB7" w:rsidRDefault="00914E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ED85C" w14:textId="77777777" w:rsidR="00914EB7" w:rsidRDefault="00914EB7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4F345D" w14:textId="77777777" w:rsidR="00914EB7" w:rsidRDefault="00914E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EF18EF" w14:textId="77777777" w:rsidR="00A002F9" w:rsidRDefault="00A002F9" w:rsidP="00FD10A7">
      <w:pPr>
        <w:spacing w:after="0" w:line="240" w:lineRule="auto"/>
      </w:pPr>
      <w:r>
        <w:separator/>
      </w:r>
    </w:p>
  </w:footnote>
  <w:footnote w:type="continuationSeparator" w:id="0">
    <w:p w14:paraId="795C4717" w14:textId="77777777" w:rsidR="00A002F9" w:rsidRDefault="00A002F9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D6002" w14:textId="32D6AB95" w:rsidR="00914EB7" w:rsidRDefault="00914EB7" w:rsidP="001C4809">
    <w:pPr>
      <w:pStyle w:val="Header"/>
      <w:jc w:val="right"/>
    </w:pPr>
    <w:r>
      <w:t>Machine Learning: Spring 2020 Assignment 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ED1798"/>
    <w:multiLevelType w:val="hybridMultilevel"/>
    <w:tmpl w:val="EB16644C"/>
    <w:lvl w:ilvl="0" w:tplc="9ECEDAAA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5D4CDB"/>
    <w:multiLevelType w:val="hybridMultilevel"/>
    <w:tmpl w:val="5D6C95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8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5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2349BA"/>
    <w:multiLevelType w:val="hybridMultilevel"/>
    <w:tmpl w:val="48229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A64EA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C75700"/>
    <w:multiLevelType w:val="hybridMultilevel"/>
    <w:tmpl w:val="B9C6523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43" w15:restartNumberingAfterBreak="0">
    <w:nsid w:val="755177AF"/>
    <w:multiLevelType w:val="hybridMultilevel"/>
    <w:tmpl w:val="8A9860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2"/>
  </w:num>
  <w:num w:numId="3">
    <w:abstractNumId w:val="28"/>
  </w:num>
  <w:num w:numId="4">
    <w:abstractNumId w:val="25"/>
  </w:num>
  <w:num w:numId="5">
    <w:abstractNumId w:val="34"/>
  </w:num>
  <w:num w:numId="6">
    <w:abstractNumId w:val="7"/>
  </w:num>
  <w:num w:numId="7">
    <w:abstractNumId w:val="4"/>
  </w:num>
  <w:num w:numId="8">
    <w:abstractNumId w:val="14"/>
  </w:num>
  <w:num w:numId="9">
    <w:abstractNumId w:val="38"/>
  </w:num>
  <w:num w:numId="10">
    <w:abstractNumId w:val="45"/>
  </w:num>
  <w:num w:numId="11">
    <w:abstractNumId w:val="26"/>
  </w:num>
  <w:num w:numId="12">
    <w:abstractNumId w:val="46"/>
  </w:num>
  <w:num w:numId="13">
    <w:abstractNumId w:val="20"/>
  </w:num>
  <w:num w:numId="14">
    <w:abstractNumId w:val="9"/>
  </w:num>
  <w:num w:numId="15">
    <w:abstractNumId w:val="0"/>
  </w:num>
  <w:num w:numId="16">
    <w:abstractNumId w:val="21"/>
  </w:num>
  <w:num w:numId="17">
    <w:abstractNumId w:val="24"/>
  </w:num>
  <w:num w:numId="18">
    <w:abstractNumId w:val="27"/>
  </w:num>
  <w:num w:numId="19">
    <w:abstractNumId w:val="23"/>
  </w:num>
  <w:num w:numId="20">
    <w:abstractNumId w:val="6"/>
  </w:num>
  <w:num w:numId="21">
    <w:abstractNumId w:val="11"/>
  </w:num>
  <w:num w:numId="22">
    <w:abstractNumId w:val="29"/>
  </w:num>
  <w:num w:numId="23">
    <w:abstractNumId w:val="18"/>
  </w:num>
  <w:num w:numId="24">
    <w:abstractNumId w:val="37"/>
  </w:num>
  <w:num w:numId="25">
    <w:abstractNumId w:val="8"/>
  </w:num>
  <w:num w:numId="26">
    <w:abstractNumId w:val="1"/>
  </w:num>
  <w:num w:numId="27">
    <w:abstractNumId w:val="44"/>
  </w:num>
  <w:num w:numId="28">
    <w:abstractNumId w:val="41"/>
  </w:num>
  <w:num w:numId="29">
    <w:abstractNumId w:val="35"/>
  </w:num>
  <w:num w:numId="30">
    <w:abstractNumId w:val="17"/>
  </w:num>
  <w:num w:numId="31">
    <w:abstractNumId w:val="2"/>
  </w:num>
  <w:num w:numId="32">
    <w:abstractNumId w:val="3"/>
  </w:num>
  <w:num w:numId="33">
    <w:abstractNumId w:val="40"/>
  </w:num>
  <w:num w:numId="34">
    <w:abstractNumId w:val="15"/>
  </w:num>
  <w:num w:numId="35">
    <w:abstractNumId w:val="5"/>
  </w:num>
  <w:num w:numId="36">
    <w:abstractNumId w:val="19"/>
  </w:num>
  <w:num w:numId="37">
    <w:abstractNumId w:val="36"/>
  </w:num>
  <w:num w:numId="38">
    <w:abstractNumId w:val="22"/>
  </w:num>
  <w:num w:numId="39">
    <w:abstractNumId w:val="33"/>
  </w:num>
  <w:num w:numId="40">
    <w:abstractNumId w:val="42"/>
  </w:num>
  <w:num w:numId="41">
    <w:abstractNumId w:val="16"/>
  </w:num>
  <w:num w:numId="42">
    <w:abstractNumId w:val="31"/>
  </w:num>
  <w:num w:numId="43">
    <w:abstractNumId w:val="10"/>
  </w:num>
  <w:num w:numId="44">
    <w:abstractNumId w:val="43"/>
  </w:num>
  <w:num w:numId="45">
    <w:abstractNumId w:val="30"/>
  </w:num>
  <w:num w:numId="46">
    <w:abstractNumId w:val="13"/>
  </w:num>
  <w:num w:numId="4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1349"/>
    <w:rsid w:val="0004377C"/>
    <w:rsid w:val="000518ED"/>
    <w:rsid w:val="00056A08"/>
    <w:rsid w:val="000607DE"/>
    <w:rsid w:val="0006332A"/>
    <w:rsid w:val="00071D5F"/>
    <w:rsid w:val="0007471E"/>
    <w:rsid w:val="000827D8"/>
    <w:rsid w:val="000B34D6"/>
    <w:rsid w:val="000B3BB8"/>
    <w:rsid w:val="000B477D"/>
    <w:rsid w:val="000B55DF"/>
    <w:rsid w:val="000C4071"/>
    <w:rsid w:val="000C45D8"/>
    <w:rsid w:val="000C557B"/>
    <w:rsid w:val="000C7AE1"/>
    <w:rsid w:val="000D7F1D"/>
    <w:rsid w:val="000F0919"/>
    <w:rsid w:val="000F18D6"/>
    <w:rsid w:val="000F4CB4"/>
    <w:rsid w:val="000F5212"/>
    <w:rsid w:val="00103431"/>
    <w:rsid w:val="00111079"/>
    <w:rsid w:val="00112496"/>
    <w:rsid w:val="0012442C"/>
    <w:rsid w:val="00134A09"/>
    <w:rsid w:val="00135385"/>
    <w:rsid w:val="001403D8"/>
    <w:rsid w:val="001475F9"/>
    <w:rsid w:val="0015070A"/>
    <w:rsid w:val="00156579"/>
    <w:rsid w:val="00157BB3"/>
    <w:rsid w:val="00160A14"/>
    <w:rsid w:val="00173462"/>
    <w:rsid w:val="001768B0"/>
    <w:rsid w:val="00177886"/>
    <w:rsid w:val="00182A37"/>
    <w:rsid w:val="001832C6"/>
    <w:rsid w:val="001848CC"/>
    <w:rsid w:val="001855B8"/>
    <w:rsid w:val="00194712"/>
    <w:rsid w:val="00195A5D"/>
    <w:rsid w:val="001A5D60"/>
    <w:rsid w:val="001C4809"/>
    <w:rsid w:val="001E503D"/>
    <w:rsid w:val="001F5CBC"/>
    <w:rsid w:val="002012C8"/>
    <w:rsid w:val="00202B39"/>
    <w:rsid w:val="002160AB"/>
    <w:rsid w:val="00224174"/>
    <w:rsid w:val="0022491A"/>
    <w:rsid w:val="002321C1"/>
    <w:rsid w:val="00234C59"/>
    <w:rsid w:val="00243879"/>
    <w:rsid w:val="00243CA0"/>
    <w:rsid w:val="00280172"/>
    <w:rsid w:val="002906DD"/>
    <w:rsid w:val="002A0E0F"/>
    <w:rsid w:val="002A2D6B"/>
    <w:rsid w:val="002B12CC"/>
    <w:rsid w:val="002C45BD"/>
    <w:rsid w:val="002C5B3C"/>
    <w:rsid w:val="002D6CFC"/>
    <w:rsid w:val="002E04E8"/>
    <w:rsid w:val="002E2093"/>
    <w:rsid w:val="002E3CD2"/>
    <w:rsid w:val="002E4924"/>
    <w:rsid w:val="00301DAD"/>
    <w:rsid w:val="003126A2"/>
    <w:rsid w:val="00314354"/>
    <w:rsid w:val="00314372"/>
    <w:rsid w:val="0032202D"/>
    <w:rsid w:val="003271DC"/>
    <w:rsid w:val="00327C9D"/>
    <w:rsid w:val="00337956"/>
    <w:rsid w:val="00341DB3"/>
    <w:rsid w:val="003421A5"/>
    <w:rsid w:val="00342C25"/>
    <w:rsid w:val="00343C19"/>
    <w:rsid w:val="00343D93"/>
    <w:rsid w:val="0034472E"/>
    <w:rsid w:val="0035422A"/>
    <w:rsid w:val="0035741C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C104B"/>
    <w:rsid w:val="003C42B8"/>
    <w:rsid w:val="003C5B46"/>
    <w:rsid w:val="003D27C3"/>
    <w:rsid w:val="003D5933"/>
    <w:rsid w:val="003E6AA4"/>
    <w:rsid w:val="003F2D88"/>
    <w:rsid w:val="003F600A"/>
    <w:rsid w:val="00410C3D"/>
    <w:rsid w:val="00415505"/>
    <w:rsid w:val="00417C4E"/>
    <w:rsid w:val="004212E8"/>
    <w:rsid w:val="00431F02"/>
    <w:rsid w:val="00437271"/>
    <w:rsid w:val="00443126"/>
    <w:rsid w:val="00451145"/>
    <w:rsid w:val="00452249"/>
    <w:rsid w:val="00457E44"/>
    <w:rsid w:val="00461EDB"/>
    <w:rsid w:val="004672CB"/>
    <w:rsid w:val="004726C9"/>
    <w:rsid w:val="0048069C"/>
    <w:rsid w:val="004847AE"/>
    <w:rsid w:val="00495D8D"/>
    <w:rsid w:val="00496173"/>
    <w:rsid w:val="004A22FC"/>
    <w:rsid w:val="004B08AA"/>
    <w:rsid w:val="004B0B9E"/>
    <w:rsid w:val="004B0BA9"/>
    <w:rsid w:val="004B487A"/>
    <w:rsid w:val="004D2402"/>
    <w:rsid w:val="004E0213"/>
    <w:rsid w:val="004E3171"/>
    <w:rsid w:val="004E65AE"/>
    <w:rsid w:val="004F7612"/>
    <w:rsid w:val="0050296C"/>
    <w:rsid w:val="00506563"/>
    <w:rsid w:val="00507176"/>
    <w:rsid w:val="00525C36"/>
    <w:rsid w:val="0054213F"/>
    <w:rsid w:val="00543AEC"/>
    <w:rsid w:val="00560EC9"/>
    <w:rsid w:val="005706D1"/>
    <w:rsid w:val="0057089D"/>
    <w:rsid w:val="00573480"/>
    <w:rsid w:val="00577C4D"/>
    <w:rsid w:val="005864C5"/>
    <w:rsid w:val="00586785"/>
    <w:rsid w:val="0059648E"/>
    <w:rsid w:val="005A5FB7"/>
    <w:rsid w:val="005C3E39"/>
    <w:rsid w:val="005C54F3"/>
    <w:rsid w:val="005D1EF1"/>
    <w:rsid w:val="005E416B"/>
    <w:rsid w:val="005F3EC7"/>
    <w:rsid w:val="005F7AB5"/>
    <w:rsid w:val="00601616"/>
    <w:rsid w:val="00607AE2"/>
    <w:rsid w:val="00610454"/>
    <w:rsid w:val="00612748"/>
    <w:rsid w:val="006138D6"/>
    <w:rsid w:val="00623540"/>
    <w:rsid w:val="00626B2E"/>
    <w:rsid w:val="00630445"/>
    <w:rsid w:val="006478B8"/>
    <w:rsid w:val="006543E3"/>
    <w:rsid w:val="00661D0C"/>
    <w:rsid w:val="0066301B"/>
    <w:rsid w:val="00664A89"/>
    <w:rsid w:val="00664F0D"/>
    <w:rsid w:val="00670BEB"/>
    <w:rsid w:val="006777E7"/>
    <w:rsid w:val="006819F5"/>
    <w:rsid w:val="00681B48"/>
    <w:rsid w:val="00682C0E"/>
    <w:rsid w:val="00684E8C"/>
    <w:rsid w:val="00685700"/>
    <w:rsid w:val="00696A18"/>
    <w:rsid w:val="006A0101"/>
    <w:rsid w:val="006A1AC9"/>
    <w:rsid w:val="006A3906"/>
    <w:rsid w:val="006B61EC"/>
    <w:rsid w:val="006B7BF4"/>
    <w:rsid w:val="006C177D"/>
    <w:rsid w:val="006C78EC"/>
    <w:rsid w:val="006D1FE8"/>
    <w:rsid w:val="006D228B"/>
    <w:rsid w:val="006D70C4"/>
    <w:rsid w:val="006D70FC"/>
    <w:rsid w:val="006D7142"/>
    <w:rsid w:val="006E025E"/>
    <w:rsid w:val="006E2C38"/>
    <w:rsid w:val="006E3463"/>
    <w:rsid w:val="006E51B6"/>
    <w:rsid w:val="006F33D1"/>
    <w:rsid w:val="006F3C86"/>
    <w:rsid w:val="00704CCE"/>
    <w:rsid w:val="00706D41"/>
    <w:rsid w:val="007113A3"/>
    <w:rsid w:val="00714A3E"/>
    <w:rsid w:val="00726F09"/>
    <w:rsid w:val="00727C06"/>
    <w:rsid w:val="00730D6F"/>
    <w:rsid w:val="00742390"/>
    <w:rsid w:val="00746B53"/>
    <w:rsid w:val="0075327A"/>
    <w:rsid w:val="007863B0"/>
    <w:rsid w:val="007A00AE"/>
    <w:rsid w:val="007A1D79"/>
    <w:rsid w:val="007C1F53"/>
    <w:rsid w:val="007C5DE1"/>
    <w:rsid w:val="007C7DEC"/>
    <w:rsid w:val="007D463E"/>
    <w:rsid w:val="007E30AB"/>
    <w:rsid w:val="007F23D5"/>
    <w:rsid w:val="00800139"/>
    <w:rsid w:val="00814020"/>
    <w:rsid w:val="00820041"/>
    <w:rsid w:val="008200A5"/>
    <w:rsid w:val="0082168E"/>
    <w:rsid w:val="008221A5"/>
    <w:rsid w:val="00823C62"/>
    <w:rsid w:val="0085272F"/>
    <w:rsid w:val="008561D7"/>
    <w:rsid w:val="00857AC0"/>
    <w:rsid w:val="0086212D"/>
    <w:rsid w:val="00864286"/>
    <w:rsid w:val="00873352"/>
    <w:rsid w:val="00873C5C"/>
    <w:rsid w:val="00887685"/>
    <w:rsid w:val="00890A3A"/>
    <w:rsid w:val="008A0E0D"/>
    <w:rsid w:val="008A48B7"/>
    <w:rsid w:val="008A4C61"/>
    <w:rsid w:val="008C2B21"/>
    <w:rsid w:val="008C368F"/>
    <w:rsid w:val="008D2126"/>
    <w:rsid w:val="008E3F44"/>
    <w:rsid w:val="008F3783"/>
    <w:rsid w:val="00900D52"/>
    <w:rsid w:val="009025CE"/>
    <w:rsid w:val="00903A02"/>
    <w:rsid w:val="00914EB7"/>
    <w:rsid w:val="009159E4"/>
    <w:rsid w:val="009178F3"/>
    <w:rsid w:val="0092646B"/>
    <w:rsid w:val="00950209"/>
    <w:rsid w:val="00955FC1"/>
    <w:rsid w:val="00957E75"/>
    <w:rsid w:val="00960571"/>
    <w:rsid w:val="00961EDE"/>
    <w:rsid w:val="00994DA5"/>
    <w:rsid w:val="00995FD1"/>
    <w:rsid w:val="009A4A00"/>
    <w:rsid w:val="009A7C86"/>
    <w:rsid w:val="009B1CE1"/>
    <w:rsid w:val="009B2A62"/>
    <w:rsid w:val="009C13B5"/>
    <w:rsid w:val="009D23A9"/>
    <w:rsid w:val="009D4A66"/>
    <w:rsid w:val="009E077E"/>
    <w:rsid w:val="009F7F1A"/>
    <w:rsid w:val="00A002F9"/>
    <w:rsid w:val="00A01AFD"/>
    <w:rsid w:val="00A1166A"/>
    <w:rsid w:val="00A24752"/>
    <w:rsid w:val="00A31DE1"/>
    <w:rsid w:val="00A36B6E"/>
    <w:rsid w:val="00A40E25"/>
    <w:rsid w:val="00A42D29"/>
    <w:rsid w:val="00A44057"/>
    <w:rsid w:val="00A44B78"/>
    <w:rsid w:val="00A51F16"/>
    <w:rsid w:val="00A52194"/>
    <w:rsid w:val="00A6296C"/>
    <w:rsid w:val="00A72F66"/>
    <w:rsid w:val="00A82AA3"/>
    <w:rsid w:val="00A86540"/>
    <w:rsid w:val="00A913C5"/>
    <w:rsid w:val="00A91B97"/>
    <w:rsid w:val="00A960D0"/>
    <w:rsid w:val="00A974B9"/>
    <w:rsid w:val="00AA256F"/>
    <w:rsid w:val="00AA3263"/>
    <w:rsid w:val="00AC5835"/>
    <w:rsid w:val="00AE23A9"/>
    <w:rsid w:val="00AE4FF5"/>
    <w:rsid w:val="00AE6197"/>
    <w:rsid w:val="00AE7574"/>
    <w:rsid w:val="00AF4988"/>
    <w:rsid w:val="00AF4E64"/>
    <w:rsid w:val="00B10696"/>
    <w:rsid w:val="00B13D81"/>
    <w:rsid w:val="00B14F68"/>
    <w:rsid w:val="00B176B1"/>
    <w:rsid w:val="00B40F91"/>
    <w:rsid w:val="00B449B6"/>
    <w:rsid w:val="00B574C7"/>
    <w:rsid w:val="00B6037E"/>
    <w:rsid w:val="00B638F6"/>
    <w:rsid w:val="00B75C23"/>
    <w:rsid w:val="00B94D50"/>
    <w:rsid w:val="00BB2398"/>
    <w:rsid w:val="00BC31FF"/>
    <w:rsid w:val="00BC3262"/>
    <w:rsid w:val="00BD41F2"/>
    <w:rsid w:val="00BE254A"/>
    <w:rsid w:val="00BE292C"/>
    <w:rsid w:val="00BE2B8E"/>
    <w:rsid w:val="00BE793C"/>
    <w:rsid w:val="00BF5E6E"/>
    <w:rsid w:val="00BF7728"/>
    <w:rsid w:val="00C00059"/>
    <w:rsid w:val="00C021C5"/>
    <w:rsid w:val="00C25081"/>
    <w:rsid w:val="00C30A2C"/>
    <w:rsid w:val="00C32823"/>
    <w:rsid w:val="00C35CF4"/>
    <w:rsid w:val="00C3692F"/>
    <w:rsid w:val="00C4797E"/>
    <w:rsid w:val="00C507A5"/>
    <w:rsid w:val="00C527E9"/>
    <w:rsid w:val="00C52F1F"/>
    <w:rsid w:val="00C577E5"/>
    <w:rsid w:val="00C60EFA"/>
    <w:rsid w:val="00C64E50"/>
    <w:rsid w:val="00C64EE7"/>
    <w:rsid w:val="00C6535F"/>
    <w:rsid w:val="00C67069"/>
    <w:rsid w:val="00C755F0"/>
    <w:rsid w:val="00C80F5F"/>
    <w:rsid w:val="00CA2223"/>
    <w:rsid w:val="00CB032E"/>
    <w:rsid w:val="00CB0AF5"/>
    <w:rsid w:val="00CB2E33"/>
    <w:rsid w:val="00CB44AE"/>
    <w:rsid w:val="00CD0325"/>
    <w:rsid w:val="00CD1AF4"/>
    <w:rsid w:val="00CD3559"/>
    <w:rsid w:val="00CD5D61"/>
    <w:rsid w:val="00CD61D6"/>
    <w:rsid w:val="00CE14A8"/>
    <w:rsid w:val="00CF36D7"/>
    <w:rsid w:val="00D14AE5"/>
    <w:rsid w:val="00D21AF6"/>
    <w:rsid w:val="00D25EF0"/>
    <w:rsid w:val="00D27652"/>
    <w:rsid w:val="00D42EFA"/>
    <w:rsid w:val="00D4530B"/>
    <w:rsid w:val="00D45652"/>
    <w:rsid w:val="00D5235D"/>
    <w:rsid w:val="00D5588F"/>
    <w:rsid w:val="00D62792"/>
    <w:rsid w:val="00D64AB5"/>
    <w:rsid w:val="00D6690C"/>
    <w:rsid w:val="00D776FE"/>
    <w:rsid w:val="00D85417"/>
    <w:rsid w:val="00D97749"/>
    <w:rsid w:val="00DA1074"/>
    <w:rsid w:val="00DA2E77"/>
    <w:rsid w:val="00DA4967"/>
    <w:rsid w:val="00DA5F52"/>
    <w:rsid w:val="00DC25F4"/>
    <w:rsid w:val="00DC740B"/>
    <w:rsid w:val="00DD26EC"/>
    <w:rsid w:val="00DD3E36"/>
    <w:rsid w:val="00DE178A"/>
    <w:rsid w:val="00DF44E8"/>
    <w:rsid w:val="00DF75B7"/>
    <w:rsid w:val="00E0350E"/>
    <w:rsid w:val="00E0617A"/>
    <w:rsid w:val="00E21C10"/>
    <w:rsid w:val="00E30EEA"/>
    <w:rsid w:val="00E335D9"/>
    <w:rsid w:val="00E343DE"/>
    <w:rsid w:val="00E40453"/>
    <w:rsid w:val="00E45977"/>
    <w:rsid w:val="00E57275"/>
    <w:rsid w:val="00E574A6"/>
    <w:rsid w:val="00E600B6"/>
    <w:rsid w:val="00E603B3"/>
    <w:rsid w:val="00E713AD"/>
    <w:rsid w:val="00E7376B"/>
    <w:rsid w:val="00E87E20"/>
    <w:rsid w:val="00EA2775"/>
    <w:rsid w:val="00EB2161"/>
    <w:rsid w:val="00EB2917"/>
    <w:rsid w:val="00EB5C6B"/>
    <w:rsid w:val="00EC103D"/>
    <w:rsid w:val="00EC1F62"/>
    <w:rsid w:val="00EE1521"/>
    <w:rsid w:val="00EE5074"/>
    <w:rsid w:val="00EE779D"/>
    <w:rsid w:val="00EF3C98"/>
    <w:rsid w:val="00F025B4"/>
    <w:rsid w:val="00F130F9"/>
    <w:rsid w:val="00F41747"/>
    <w:rsid w:val="00F447B2"/>
    <w:rsid w:val="00F45E37"/>
    <w:rsid w:val="00F53A4A"/>
    <w:rsid w:val="00F570F7"/>
    <w:rsid w:val="00F577A2"/>
    <w:rsid w:val="00F625E4"/>
    <w:rsid w:val="00F75FE2"/>
    <w:rsid w:val="00F8295A"/>
    <w:rsid w:val="00F92E66"/>
    <w:rsid w:val="00F96DAF"/>
    <w:rsid w:val="00FA040D"/>
    <w:rsid w:val="00FA0C1D"/>
    <w:rsid w:val="00FC5616"/>
    <w:rsid w:val="00FC7BDF"/>
    <w:rsid w:val="00FC7C46"/>
    <w:rsid w:val="00FD10A7"/>
    <w:rsid w:val="00FE127B"/>
    <w:rsid w:val="00FE2CF7"/>
    <w:rsid w:val="00FE3F2B"/>
    <w:rsid w:val="00FE5B52"/>
    <w:rsid w:val="00FF63D2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B71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37</Words>
  <Characters>705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4T02:57:00Z</dcterms:created>
  <dcterms:modified xsi:type="dcterms:W3CDTF">2020-04-09T03:17:00Z</dcterms:modified>
</cp:coreProperties>
</file>